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6834" w:type="dxa"/>
        <w:tblLook w:val="04A0" w:firstRow="1" w:lastRow="0" w:firstColumn="1" w:lastColumn="0" w:noHBand="0" w:noVBand="1"/>
      </w:tblPr>
      <w:tblGrid>
        <w:gridCol w:w="5335"/>
        <w:gridCol w:w="748"/>
        <w:gridCol w:w="751"/>
      </w:tblGrid>
      <w:tr w:rsidR="000B7EDB" w:rsidRPr="00B4044C" w14:paraId="597D176E" w14:textId="77777777" w:rsidTr="002714A6">
        <w:trPr>
          <w:trHeight w:val="500"/>
        </w:trPr>
        <w:tc>
          <w:tcPr>
            <w:tcW w:w="6834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727848" w14:textId="15E0453F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 w:rsidRPr="00B4044C">
              <w:rPr>
                <w:rFonts w:eastAsia="等线" w:cs="Times New Roman"/>
                <w:b/>
                <w:bCs/>
                <w:color w:val="000000"/>
                <w:kern w:val="0"/>
                <w:sz w:val="21"/>
                <w:szCs w:val="21"/>
              </w:rPr>
              <w:t xml:space="preserve">Supplementary Table S1. Sleep problems in children with ASD </w:t>
            </w:r>
          </w:p>
        </w:tc>
      </w:tr>
      <w:tr w:rsidR="000B7EDB" w:rsidRPr="00B4044C" w14:paraId="577B56CF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F8B66C" w14:textId="78314F2F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Questions </w:t>
            </w:r>
            <w:r w:rsidR="00EB37F6"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and </w:t>
            </w:r>
            <w:r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>options (Multiple choice</w:t>
            </w:r>
            <w:r w:rsidR="00485B41"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>s</w:t>
            </w:r>
            <w:r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7B1073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N 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32BCA2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%</w:t>
            </w:r>
          </w:p>
        </w:tc>
      </w:tr>
      <w:tr w:rsidR="000B7EDB" w:rsidRPr="00B4044C" w14:paraId="2BFD9A75" w14:textId="77777777" w:rsidTr="00BF518F">
        <w:trPr>
          <w:trHeight w:val="2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E39BD" w14:textId="21F19CC8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>Does the child have the following sleep problems? (n=406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9C8C5" w14:textId="77777777" w:rsidR="00E003D8" w:rsidRPr="00B4044C" w:rsidRDefault="00E003D8" w:rsidP="002714A6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827DA" w14:textId="77777777" w:rsidR="00E003D8" w:rsidRPr="00B4044C" w:rsidRDefault="00E003D8" w:rsidP="002714A6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0B7EDB" w:rsidRPr="00B4044C" w14:paraId="04F25AC7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B4030" w14:textId="4D186458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n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486E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7961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.7</w:t>
            </w:r>
          </w:p>
        </w:tc>
      </w:tr>
      <w:tr w:rsidR="000B7EDB" w:rsidRPr="00B4044C" w14:paraId="06BC8C50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14448" w14:textId="3BCE6CF2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fficulty in falling asleep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5CA4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DB4A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3</w:t>
            </w:r>
          </w:p>
        </w:tc>
      </w:tr>
      <w:tr w:rsidR="000B7EDB" w:rsidRPr="00B4044C" w14:paraId="7CC959B9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F9828" w14:textId="321E9551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Difficulty 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ak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g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up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E7C3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E447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</w:t>
            </w:r>
          </w:p>
        </w:tc>
      </w:tr>
      <w:tr w:rsidR="000B7EDB" w:rsidRPr="00B4044C" w14:paraId="5E2FD196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F78E" w14:textId="3FD9FE1A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k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g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at night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EB6A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F967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3</w:t>
            </w:r>
          </w:p>
        </w:tc>
      </w:tr>
      <w:tr w:rsidR="000B7EDB" w:rsidRPr="00B4044C" w14:paraId="02371DA8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5A48" w14:textId="28F606A3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ghtmare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607C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5747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</w:tr>
      <w:tr w:rsidR="000B7EDB" w:rsidRPr="00B4044C" w14:paraId="6F036EF9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967DD" w14:textId="016950DE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ght terrors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34BF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5B5B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</w:t>
            </w:r>
          </w:p>
        </w:tc>
      </w:tr>
      <w:tr w:rsidR="000B7EDB" w:rsidRPr="00B4044C" w14:paraId="30C132E9" w14:textId="77777777" w:rsidTr="00BF518F">
        <w:trPr>
          <w:trHeight w:val="139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3A25" w14:textId="40500A39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eepwalking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88AA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B8E6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0B7EDB" w:rsidRPr="00B4044C" w14:paraId="46999504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CAE8EF" w14:textId="59A501AD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eep rhythm disturbanc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264A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BC53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4</w:t>
            </w:r>
          </w:p>
        </w:tc>
      </w:tr>
      <w:tr w:rsidR="000B7EDB" w:rsidRPr="00B4044C" w14:paraId="47A60558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A4A1" w14:textId="2A3E2E67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ind teeth in sleep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76B9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586EE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9</w:t>
            </w:r>
          </w:p>
        </w:tc>
      </w:tr>
      <w:tr w:rsidR="000B7EDB" w:rsidRPr="00B4044C" w14:paraId="1C67952B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7D33D" w14:textId="0A9CA86E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ifficulty falling asleep again after waking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B5EE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6571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5</w:t>
            </w:r>
          </w:p>
        </w:tc>
      </w:tr>
      <w:tr w:rsidR="000B7EDB" w:rsidRPr="00B4044C" w14:paraId="6E0BC826" w14:textId="77777777" w:rsidTr="00BF518F">
        <w:trPr>
          <w:trHeight w:val="2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2426D" w14:textId="36F63B09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  <w:t>What is the performance of children's sleep quality deterioration? (n=39)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B2517" w14:textId="77777777" w:rsidR="00E003D8" w:rsidRPr="00B4044C" w:rsidRDefault="00E003D8" w:rsidP="002714A6">
            <w:pPr>
              <w:widowControl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AC6DD" w14:textId="77777777" w:rsidR="00E003D8" w:rsidRPr="00B4044C" w:rsidRDefault="00E003D8" w:rsidP="002714A6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0B7EDB" w:rsidRPr="00B4044C" w14:paraId="16DE5F02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A5F07" w14:textId="7DD79E8F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tended fall-asleep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m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C67E3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28DC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1.3 </w:t>
            </w:r>
          </w:p>
        </w:tc>
      </w:tr>
      <w:tr w:rsidR="000B7EDB" w:rsidRPr="00B4044C" w14:paraId="73D6CF98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F9675" w14:textId="53EADA85" w:rsidR="00E003D8" w:rsidRPr="00B4044C" w:rsidRDefault="00466D17" w:rsidP="00485B4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ifficulty waking up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F253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42AE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7 </w:t>
            </w:r>
          </w:p>
        </w:tc>
      </w:tr>
      <w:tr w:rsidR="000B7EDB" w:rsidRPr="00B4044C" w14:paraId="1D7C42B5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F7E0" w14:textId="41501334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k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g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at night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1761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DB743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0.8 </w:t>
            </w:r>
          </w:p>
        </w:tc>
      </w:tr>
      <w:tr w:rsidR="000B7EDB" w:rsidRPr="00B4044C" w14:paraId="5263C32F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EA87" w14:textId="37FD79BF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ghtmare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increas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D1B0B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36A2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 </w:t>
            </w:r>
          </w:p>
        </w:tc>
      </w:tr>
      <w:tr w:rsidR="000B7EDB" w:rsidRPr="00B4044C" w14:paraId="59CEAE57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D636" w14:textId="123475A6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ght terrors increas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C449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093A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1 </w:t>
            </w:r>
          </w:p>
        </w:tc>
      </w:tr>
      <w:tr w:rsidR="000B7EDB" w:rsidRPr="00B4044C" w14:paraId="57F9E59C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2941" w14:textId="01920BF1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eepwalking increas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80CD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F850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 </w:t>
            </w:r>
          </w:p>
        </w:tc>
      </w:tr>
      <w:tr w:rsidR="000B7EDB" w:rsidRPr="00B4044C" w14:paraId="44F6F888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EA75A1" w14:textId="5AE0DD96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eep rhythm disturbanc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F60CD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84F7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.5 </w:t>
            </w:r>
          </w:p>
        </w:tc>
      </w:tr>
      <w:tr w:rsidR="000B7EDB" w:rsidRPr="00B4044C" w14:paraId="6168ECF9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5C89" w14:textId="7FA1B6CE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inding teeth in sleep increas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D985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B6C8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1 </w:t>
            </w:r>
          </w:p>
        </w:tc>
      </w:tr>
      <w:tr w:rsidR="000B7EDB" w:rsidRPr="00B4044C" w14:paraId="5F9C351D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7EFE4" w14:textId="5F8844B9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ifficulty falling asleep again after waking 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AB2B9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6C8D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5.9 </w:t>
            </w:r>
          </w:p>
        </w:tc>
      </w:tr>
      <w:tr w:rsidR="000B7EDB" w:rsidRPr="00B4044C" w14:paraId="46AED351" w14:textId="77777777" w:rsidTr="00BF518F">
        <w:trPr>
          <w:trHeight w:val="186"/>
        </w:trPr>
        <w:tc>
          <w:tcPr>
            <w:tcW w:w="53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AE75DA" w14:textId="09C1646C" w:rsidR="00E003D8" w:rsidRPr="00B4044C" w:rsidRDefault="00466D17" w:rsidP="002714A6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         </w:t>
            </w:r>
            <w:r w:rsidR="00485B41"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B</w:t>
            </w: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oken sleep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BD747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AEA9A5" w14:textId="77777777" w:rsidR="00E003D8" w:rsidRPr="00B4044C" w:rsidRDefault="00466D17" w:rsidP="002714A6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4044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3.6 </w:t>
            </w:r>
          </w:p>
        </w:tc>
      </w:tr>
    </w:tbl>
    <w:p w14:paraId="1CE0794A" w14:textId="4E33E14A" w:rsidR="00E003D8" w:rsidRPr="00182783" w:rsidRDefault="00E003D8" w:rsidP="006A21DC">
      <w:pPr>
        <w:autoSpaceDE w:val="0"/>
        <w:autoSpaceDN w:val="0"/>
        <w:adjustRightInd w:val="0"/>
        <w:jc w:val="left"/>
        <w:rPr>
          <w:rFonts w:cs="Times New Roman"/>
          <w:kern w:val="0"/>
          <w:sz w:val="24"/>
          <w:szCs w:val="24"/>
        </w:rPr>
      </w:pPr>
    </w:p>
    <w:sectPr w:rsidR="00E003D8" w:rsidRPr="00182783" w:rsidSect="00D163AA">
      <w:headerReference w:type="default" r:id="rId8"/>
      <w:headerReference w:type="first" r:id="rId9"/>
      <w:pgSz w:w="11906" w:h="16838"/>
      <w:pgMar w:top="1440" w:right="1800" w:bottom="1440" w:left="1800" w:header="851" w:footer="992" w:gutter="0"/>
      <w:lnNumType w:countBy="1" w:restart="continuous"/>
      <w:cols w:space="425"/>
      <w:titlePg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2CBED" w14:textId="77777777" w:rsidR="0028771E" w:rsidRDefault="0028771E">
      <w:r>
        <w:separator/>
      </w:r>
    </w:p>
  </w:endnote>
  <w:endnote w:type="continuationSeparator" w:id="0">
    <w:p w14:paraId="41541B32" w14:textId="77777777" w:rsidR="0028771E" w:rsidRDefault="00287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E42BB" w14:textId="77777777" w:rsidR="0028771E" w:rsidRDefault="0028771E">
      <w:r>
        <w:separator/>
      </w:r>
    </w:p>
  </w:footnote>
  <w:footnote w:type="continuationSeparator" w:id="0">
    <w:p w14:paraId="3AC65C1A" w14:textId="77777777" w:rsidR="0028771E" w:rsidRDefault="002877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Palatino Linotype" w:hAnsi="Palatino Linotype"/>
        <w:sz w:val="16"/>
        <w:szCs w:val="16"/>
      </w:rPr>
      <w:id w:val="-1318336367"/>
      <w:docPartObj>
        <w:docPartGallery w:val="Page Numbers (Top of Page)"/>
        <w:docPartUnique/>
      </w:docPartObj>
    </w:sdtPr>
    <w:sdtEndPr/>
    <w:sdtContent>
      <w:p w14:paraId="2B3AA2EA" w14:textId="77777777" w:rsidR="00C46F21" w:rsidRPr="00953A94" w:rsidRDefault="00C46F21" w:rsidP="007D5DBE">
        <w:pPr>
          <w:pStyle w:val="ab"/>
          <w:jc w:val="right"/>
          <w:rPr>
            <w:rFonts w:ascii="Palatino Linotype" w:hAnsi="Palatino Linotype"/>
            <w:i/>
            <w:sz w:val="16"/>
          </w:rPr>
        </w:pPr>
      </w:p>
      <w:p w14:paraId="1AEFD245" w14:textId="55EAC955" w:rsidR="00C46F21" w:rsidRPr="00953A94" w:rsidRDefault="00C46F21" w:rsidP="007D5DBE">
        <w:pPr>
          <w:pStyle w:val="ab"/>
          <w:jc w:val="right"/>
          <w:rPr>
            <w:rFonts w:ascii="Palatino Linotype" w:hAnsi="Palatino Linotype"/>
            <w:sz w:val="16"/>
            <w:szCs w:val="16"/>
          </w:rPr>
        </w:pPr>
        <w:r w:rsidRPr="00953A94">
          <w:rPr>
            <w:rFonts w:ascii="Palatino Linotype" w:hAnsi="Palatino Linotype"/>
            <w:sz w:val="16"/>
          </w:rPr>
          <w:tab/>
        </w:r>
        <w:r w:rsidRPr="00953A94">
          <w:rPr>
            <w:rFonts w:ascii="Palatino Linotype" w:hAnsi="Palatino Linotype"/>
            <w:sz w:val="16"/>
          </w:rPr>
          <w:fldChar w:fldCharType="begin"/>
        </w:r>
        <w:r w:rsidRPr="00953A94">
          <w:rPr>
            <w:rFonts w:ascii="Palatino Linotype" w:hAnsi="Palatino Linotype"/>
            <w:sz w:val="16"/>
          </w:rPr>
          <w:instrText xml:space="preserve"> PAGE   \* MERGEFORMAT </w:instrText>
        </w:r>
        <w:r w:rsidRPr="00953A94">
          <w:rPr>
            <w:rFonts w:ascii="Palatino Linotype" w:hAnsi="Palatino Linotype"/>
            <w:sz w:val="16"/>
          </w:rPr>
          <w:fldChar w:fldCharType="separate"/>
        </w:r>
        <w:r w:rsidRPr="00953A94">
          <w:rPr>
            <w:rFonts w:ascii="Palatino Linotype" w:hAnsi="Palatino Linotype"/>
            <w:sz w:val="16"/>
          </w:rPr>
          <w:t>12</w:t>
        </w:r>
        <w:r w:rsidRPr="00953A94">
          <w:rPr>
            <w:rFonts w:ascii="Palatino Linotype" w:hAnsi="Palatino Linotype"/>
            <w:sz w:val="16"/>
          </w:rPr>
          <w:fldChar w:fldCharType="end"/>
        </w:r>
        <w:r w:rsidRPr="00953A94">
          <w:rPr>
            <w:rFonts w:ascii="Palatino Linotype" w:hAnsi="Palatino Linotype"/>
            <w:sz w:val="16"/>
          </w:rPr>
          <w:t xml:space="preserve"> of </w:t>
        </w:r>
        <w:r w:rsidRPr="00953A94">
          <w:rPr>
            <w:rFonts w:ascii="Palatino Linotype" w:hAnsi="Palatino Linotype"/>
            <w:sz w:val="16"/>
          </w:rPr>
          <w:fldChar w:fldCharType="begin"/>
        </w:r>
        <w:r w:rsidRPr="00953A94">
          <w:rPr>
            <w:rFonts w:ascii="Palatino Linotype" w:hAnsi="Palatino Linotype"/>
            <w:sz w:val="16"/>
          </w:rPr>
          <w:instrText xml:space="preserve"> NUMPAGES   \* MERGEFORMAT </w:instrText>
        </w:r>
        <w:r w:rsidRPr="00953A94">
          <w:rPr>
            <w:rFonts w:ascii="Palatino Linotype" w:hAnsi="Palatino Linotype"/>
            <w:sz w:val="16"/>
          </w:rPr>
          <w:fldChar w:fldCharType="separate"/>
        </w:r>
        <w:r w:rsidRPr="00953A94">
          <w:rPr>
            <w:rFonts w:ascii="Palatino Linotype" w:hAnsi="Palatino Linotype"/>
            <w:sz w:val="16"/>
          </w:rPr>
          <w:t>12</w:t>
        </w:r>
        <w:r w:rsidRPr="00953A94">
          <w:rPr>
            <w:rFonts w:ascii="Palatino Linotype" w:hAnsi="Palatino Linotype"/>
            <w:sz w:val="1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8D87C" w14:textId="36764FD9" w:rsidR="00C46F21" w:rsidRPr="00953A94" w:rsidRDefault="00C46F21" w:rsidP="003A549C">
    <w:pPr>
      <w:pStyle w:val="ab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621CE"/>
    <w:multiLevelType w:val="hybridMultilevel"/>
    <w:tmpl w:val="47E0F4A0"/>
    <w:lvl w:ilvl="0" w:tplc="EB7A4610">
      <w:start w:val="1"/>
      <w:numFmt w:val="decimal"/>
      <w:lvlText w:val="%1"/>
      <w:lvlJc w:val="left"/>
      <w:pPr>
        <w:ind w:left="548" w:hanging="304"/>
      </w:pPr>
      <w:rPr>
        <w:rFonts w:ascii="Palatino Linotype" w:eastAsia="Palatino Linotype" w:hAnsi="Palatino Linotype" w:hint="default"/>
        <w:w w:val="99"/>
        <w:position w:val="7"/>
        <w:sz w:val="14"/>
        <w:szCs w:val="14"/>
      </w:rPr>
    </w:lvl>
    <w:lvl w:ilvl="1" w:tplc="21E82E6C">
      <w:start w:val="1"/>
      <w:numFmt w:val="bullet"/>
      <w:lvlText w:val="•"/>
      <w:lvlJc w:val="left"/>
      <w:pPr>
        <w:ind w:left="1396" w:hanging="304"/>
      </w:pPr>
      <w:rPr>
        <w:rFonts w:hint="default"/>
      </w:rPr>
    </w:lvl>
    <w:lvl w:ilvl="2" w:tplc="35A8CB28">
      <w:start w:val="1"/>
      <w:numFmt w:val="bullet"/>
      <w:lvlText w:val="•"/>
      <w:lvlJc w:val="left"/>
      <w:pPr>
        <w:ind w:left="2253" w:hanging="304"/>
      </w:pPr>
      <w:rPr>
        <w:rFonts w:hint="default"/>
      </w:rPr>
    </w:lvl>
    <w:lvl w:ilvl="3" w:tplc="48881DF8">
      <w:start w:val="1"/>
      <w:numFmt w:val="bullet"/>
      <w:lvlText w:val="•"/>
      <w:lvlJc w:val="left"/>
      <w:pPr>
        <w:ind w:left="3109" w:hanging="304"/>
      </w:pPr>
      <w:rPr>
        <w:rFonts w:hint="default"/>
      </w:rPr>
    </w:lvl>
    <w:lvl w:ilvl="4" w:tplc="3D565C18">
      <w:start w:val="1"/>
      <w:numFmt w:val="bullet"/>
      <w:lvlText w:val="•"/>
      <w:lvlJc w:val="left"/>
      <w:pPr>
        <w:ind w:left="3966" w:hanging="304"/>
      </w:pPr>
      <w:rPr>
        <w:rFonts w:hint="default"/>
      </w:rPr>
    </w:lvl>
    <w:lvl w:ilvl="5" w:tplc="794491B2">
      <w:start w:val="1"/>
      <w:numFmt w:val="bullet"/>
      <w:lvlText w:val="•"/>
      <w:lvlJc w:val="left"/>
      <w:pPr>
        <w:ind w:left="4822" w:hanging="304"/>
      </w:pPr>
      <w:rPr>
        <w:rFonts w:hint="default"/>
      </w:rPr>
    </w:lvl>
    <w:lvl w:ilvl="6" w:tplc="DE027A4C">
      <w:start w:val="1"/>
      <w:numFmt w:val="bullet"/>
      <w:lvlText w:val="•"/>
      <w:lvlJc w:val="left"/>
      <w:pPr>
        <w:ind w:left="5679" w:hanging="304"/>
      </w:pPr>
      <w:rPr>
        <w:rFonts w:hint="default"/>
      </w:rPr>
    </w:lvl>
    <w:lvl w:ilvl="7" w:tplc="46C68A58">
      <w:start w:val="1"/>
      <w:numFmt w:val="bullet"/>
      <w:lvlText w:val="•"/>
      <w:lvlJc w:val="left"/>
      <w:pPr>
        <w:ind w:left="6535" w:hanging="304"/>
      </w:pPr>
      <w:rPr>
        <w:rFonts w:hint="default"/>
      </w:rPr>
    </w:lvl>
    <w:lvl w:ilvl="8" w:tplc="DC6CC544">
      <w:start w:val="1"/>
      <w:numFmt w:val="bullet"/>
      <w:lvlText w:val="•"/>
      <w:lvlJc w:val="left"/>
      <w:pPr>
        <w:ind w:left="7392" w:hanging="304"/>
      </w:pPr>
      <w:rPr>
        <w:rFonts w:hint="default"/>
      </w:rPr>
    </w:lvl>
  </w:abstractNum>
  <w:abstractNum w:abstractNumId="1" w15:restartNumberingAfterBreak="0">
    <w:nsid w:val="27355AB3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2" w15:restartNumberingAfterBreak="0">
    <w:nsid w:val="2EC85A78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3" w15:restartNumberingAfterBreak="0">
    <w:nsid w:val="30B0158A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4" w15:restartNumberingAfterBreak="0">
    <w:nsid w:val="31D86744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5" w15:restartNumberingAfterBreak="0">
    <w:nsid w:val="321D3C50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6" w15:restartNumberingAfterBreak="0">
    <w:nsid w:val="45F03C6A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7" w15:restartNumberingAfterBreak="0">
    <w:nsid w:val="48470266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8" w15:restartNumberingAfterBreak="0">
    <w:nsid w:val="496F7DB4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9" w15:restartNumberingAfterBreak="0">
    <w:nsid w:val="5543443A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10" w15:restartNumberingAfterBreak="0">
    <w:nsid w:val="6C9A2A53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11" w15:restartNumberingAfterBreak="0">
    <w:nsid w:val="6CEB3839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12" w15:restartNumberingAfterBreak="0">
    <w:nsid w:val="757D02AF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13" w15:restartNumberingAfterBreak="0">
    <w:nsid w:val="76D470DF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14" w15:restartNumberingAfterBreak="0">
    <w:nsid w:val="7CBC0ACC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abstractNum w:abstractNumId="15" w15:restartNumberingAfterBreak="0">
    <w:nsid w:val="7F386086"/>
    <w:multiLevelType w:val="multilevel"/>
    <w:tmpl w:val="29B0C312"/>
    <w:lvl w:ilvl="0">
      <w:start w:val="1"/>
      <w:numFmt w:val="decimal"/>
      <w:lvlText w:val="%1."/>
      <w:lvlJc w:val="left"/>
      <w:pPr>
        <w:ind w:left="349" w:hanging="220"/>
      </w:pPr>
      <w:rPr>
        <w:rFonts w:ascii="Palatino Linotype" w:eastAsia="Palatino Linotype" w:hAnsi="Palatino Linotype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479" w:hanging="369"/>
      </w:pPr>
      <w:rPr>
        <w:rFonts w:ascii="Palatino Linotype" w:eastAsia="Palatino Linotype" w:hAnsi="Palatino Linotype" w:hint="default"/>
        <w:i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1436" w:hanging="36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392" w:hanging="36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48" w:hanging="3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04" w:hanging="3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60" w:hanging="3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17" w:hanging="3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73" w:hanging="369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11"/>
  </w:num>
  <w:num w:numId="4">
    <w:abstractNumId w:val="10"/>
  </w:num>
  <w:num w:numId="5">
    <w:abstractNumId w:val="8"/>
  </w:num>
  <w:num w:numId="6">
    <w:abstractNumId w:val="6"/>
  </w:num>
  <w:num w:numId="7">
    <w:abstractNumId w:val="9"/>
  </w:num>
  <w:num w:numId="8">
    <w:abstractNumId w:val="3"/>
  </w:num>
  <w:num w:numId="9">
    <w:abstractNumId w:val="2"/>
  </w:num>
  <w:num w:numId="10">
    <w:abstractNumId w:val="13"/>
  </w:num>
  <w:num w:numId="11">
    <w:abstractNumId w:val="7"/>
  </w:num>
  <w:num w:numId="12">
    <w:abstractNumId w:val="12"/>
  </w:num>
  <w:num w:numId="13">
    <w:abstractNumId w:val="5"/>
  </w:num>
  <w:num w:numId="14">
    <w:abstractNumId w:val="14"/>
  </w:num>
  <w:num w:numId="15">
    <w:abstractNumId w:val="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defaultTabStop w:val="420"/>
  <w:drawingGridHorizontalSpacing w:val="140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S2NDIHkuYWFko6SsGpxcWZ+XkgBUa1AH4d8bIsAAAA"/>
    <w:docVar w:name="NE.Ref{01750101-CA91-42D3-9CEF-537DEF6ABF0D}" w:val=" ADDIN NE.Ref.{01750101-CA91-42D3-9CEF-537DEF6ABF0D}&lt;Citation&gt;&lt;Group&gt;&lt;References&gt;&lt;Item&gt;&lt;ID&gt;43&lt;/ID&gt;&lt;UID&gt;{FFEA3387-C3EC-465E-86F0-47A8A9622A2F}&lt;/UID&gt;&lt;Title&gt;Mitigate the effects of home confinement on children during the COVID-19 outbreak&lt;/Title&gt;&lt;Template&gt;Journal Article&lt;/Template&gt;&lt;Star&gt;0&lt;/Star&gt;&lt;Tag&gt;0&lt;/Tag&gt;&lt;Author&gt;Wang, G; Zhang, Y; Zhao, J; Zhang, J; Jiang, F&lt;/Author&gt;&lt;Year&gt;2020&lt;/Year&gt;&lt;Details&gt;&lt;_accession_num&gt;32145186&lt;/_accession_num&gt;&lt;_author_adr&gt;Department of Developmental and Behavioral Pediatrics, Pediatric Translational Medicine Institute, Shanghai Children&amp;apos;s Medical Center affiliated to Shanghai Jiao Tong University School of Medicine, Shanghai, China.; Child Health Advocacy Institute, Shanghai Children&amp;apos;s Medical Center affiliated to Shanghai Jiao Tong University School of Medicine, Shanghai, China.; Child Health Advocacy Institute, Shanghai Children&amp;apos;s Medical Center affiliated to Shanghai Jiao Tong University School of Medicine, Shanghai, China.; MOE-Shanghai Key Laboratory of Children&amp;apos;s Environmental Health, Xin Hua Hospital  Affiliated to Shanghai Jiao Tong University School of Medicine, Shanghai 200092,  China.; Department of Developmental and Behavioral Pediatrics, Pediatric Translational Medicine Institute, Shanghai Children&amp;apos;s Medical Center affiliated to Shanghai Jiao Tong University School of Medicine, Shanghai, China; MOE-Shanghai Key Laboratory of Children&amp;apos;s Environmental Health, Xin Hua Hospital Affiliated to Shanghai Jiao Tong University School of Medicine, Shanghai 200092, China. Electronic address: fanjiang@shsmu.edu.cn.&lt;/_author_adr&gt;&lt;_collection_scope&gt;SCI;SCIE&lt;/_collection_scope&gt;&lt;_created&gt;63464316&lt;/_created&gt;&lt;_date&gt;2020-03-21&lt;/_date&gt;&lt;_date_display&gt;2020 Mar 21&lt;/_date_display&gt;&lt;_db_updated&gt;PubMed&lt;/_db_updated&gt;&lt;_doi&gt;10.1016/S0140-6736(20)30547-X&lt;/_doi&gt;&lt;_impact_factor&gt;  60.392&lt;/_impact_factor&gt;&lt;_isbn&gt;1474-547X (Electronic); 0140-6736 (Linking)&lt;/_isbn&gt;&lt;_issue&gt;10228&lt;/_issue&gt;&lt;_journal&gt;Lancet&lt;/_journal&gt;&lt;_language&gt;eng&lt;/_language&gt;&lt;_modified&gt;63464316&lt;/_modified&gt;&lt;_pages&gt;945-947&lt;/_pages&gt;&lt;_subject_headings&gt;Adolescent; Child; Child, Preschool; China/epidemiology; *Coronavirus Infections/prevention &amp;amp; control/psychology/transmission; Education, Distance/*methods/organization &amp;amp; administration; Female; Humans; Male; Pandemics; *Pneumonia, Viral/prevention &amp;amp; control/psychology/transmission; Psychology, Child; Quarantine/*psychology; Schools; *Stress, Psychological&lt;/_subject_headings&gt;&lt;_tertiary_title&gt;Lancet (London, England)&lt;/_tertiary_title&gt;&lt;_type_work&gt;Letter&lt;/_type_work&gt;&lt;_url&gt;http://www.ncbi.nlm.nih.gov/entrez/query.fcgi?cmd=Retrieve&amp;amp;db=pubmed&amp;amp;dopt=Abstract&amp;amp;list_uids=32145186&amp;amp;query_hl=1&lt;/_url&gt;&lt;_volume&gt;395&lt;/_volume&gt;&lt;/Details&gt;&lt;Extra&gt;&lt;DBUID&gt;{AD0507A6-E1FB-45D1-B7FD-569A658094BE}&lt;/DBUID&gt;&lt;/Extra&gt;&lt;/Item&gt;&lt;/References&gt;&lt;/Group&gt;&lt;/Citation&gt;_x000a_"/>
    <w:docVar w:name="NE.Ref{059D4FB6-7E42-43EE-A8CE-D2CDDB150B01}" w:val=" ADDIN NE.Ref.{059D4FB6-7E42-43EE-A8CE-D2CDDB150B01}&lt;Citation&gt;&lt;Group&gt;&lt;References&gt;&lt;Item&gt;&lt;ID&gt;71&lt;/ID&gt;&lt;UID&gt;{235716B8-78FF-4C4C-9F07-F73328CA4D39}&lt;/UID&gt;&lt;Title&gt;Children&amp;apos;s Development and Parental Input: Evidence From the UK Millennium Cohort Study&lt;/Title&gt;&lt;Template&gt;Journal Article&lt;/Template&gt;&lt;Star&gt;0&lt;/Star&gt;&lt;Tag&gt;0&lt;/Tag&gt;&lt;Author&gt;Hernandez-Alava, M; Popli, G&lt;/Author&gt;&lt;Year&gt;2017&lt;/Year&gt;&lt;Details&gt;&lt;_accession_num&gt;28233235&lt;/_accession_num&gt;&lt;_author_adr&gt;School of Health and Related Research, University of Sheffield, Regent Court, 30  Regent Street, Sheffield, S1 4DA, UK.; Department of Economics, University of Sheffield, 9 Mappin Street, Sheffield, S1  4DT, UK. g.popli@sheffield.ac.uk.&lt;/_author_adr&gt;&lt;_collection_scope&gt;SSCI&lt;/_collection_scope&gt;&lt;_created&gt;63493848&lt;/_created&gt;&lt;_date&gt;2017-04-01&lt;/_date&gt;&lt;_date_display&gt;2017 Apr&lt;/_date_display&gt;&lt;_db_updated&gt;PubMed&lt;/_db_updated&gt;&lt;_doi&gt;10.1007/s13524-017-0554-6&lt;/_doi&gt;&lt;_impact_factor&gt;   3.080&lt;/_impact_factor&gt;&lt;_isbn&gt;1533-7790 (Electronic); 0070-3370 (Linking)&lt;/_isbn&gt;&lt;_issue&gt;2&lt;/_issue&gt;&lt;_journal&gt;Demography&lt;/_journal&gt;&lt;_keywords&gt;*Cognitive and noncognitive development; *Dynamic factor model; *Home learning environment; *Parental investment&lt;/_keywords&gt;&lt;_language&gt;eng&lt;/_language&gt;&lt;_modified&gt;63493848&lt;/_modified&gt;&lt;_pages&gt;485-511&lt;/_pages&gt;&lt;_subject_headings&gt;Child; Child Behavior; *Child Development; Child, Preschool; *Cognition; Communication; Emotions; Female; Humans; Infant; Longitudinal Studies; Male; Maternal Age; Mothers/*psychology; Parent-Child Relations; Socioeconomic Factors; United Kingdom&lt;/_subject_headings&gt;&lt;_tertiary_title&gt;Demography&lt;/_tertiary_title&gt;&lt;_type_work&gt;Journal Article&lt;/_type_work&gt;&lt;_url&gt;http://www.ncbi.nlm.nih.gov/entrez/query.fcgi?cmd=Retrieve&amp;amp;db=pubmed&amp;amp;dopt=Abstract&amp;amp;list_uids=28233235&amp;amp;query_hl=1&lt;/_url&gt;&lt;_volume&gt;54&lt;/_volume&gt;&lt;/Details&gt;&lt;Extra&gt;&lt;DBUID&gt;{AD0507A6-E1FB-45D1-B7FD-569A658094BE}&lt;/DBUID&gt;&lt;/Extra&gt;&lt;/Item&gt;&lt;/References&gt;&lt;/Group&gt;&lt;/Citation&gt;_x000a_"/>
    <w:docVar w:name="NE.Ref{13717C5F-9042-4012-9EA5-EA717DD5EE89}" w:val=" ADDIN NE.Ref.{13717C5F-9042-4012-9EA5-EA717DD5EE89}&lt;Citation&gt;&lt;Group&gt;&lt;References&gt;&lt;Item&gt;&lt;ID&gt;58&lt;/ID&gt;&lt;UID&gt;{E252F280-717A-4707-A555-41EABD864D30}&lt;/UID&gt;&lt;Title&gt;Impact of the COVID-19 virus outbreak on movement and play behaviours of Canadian children and youth: a national survey&lt;/Title&gt;&lt;Template&gt;Journal Article&lt;/Template&gt;&lt;Star&gt;0&lt;/Star&gt;&lt;Tag&gt;0&lt;/Tag&gt;&lt;Author&gt;Moore, S A; Faulkner, G; Rhodes, R E; Brussoni, M; Chulak-Bozzer, T; Ferguson, L J; Mitra, R; O&amp;apos;Reilly, N; Spence, J C; Vanderloo, L M; Tremblay, M S&lt;/Author&gt;&lt;Year&gt;2020&lt;/Year&gt;&lt;Details&gt;&lt;_accession_num&gt;32631350&lt;/_accession_num&gt;&lt;_author_adr&gt;Department of Therapeutic Recreation, Faculty of Child, Family, and Community Studies, Douglas College, 1250 Pinetree Way, Coquitlam, BC, V3B 7X3, Canada.; School of Health and Human Performance, Dalhousie University, PO Box 15000, Halifax, NS, B3H 4R2, Canada.; School of Kinesiology, University of British Columbia, 6081 University Blvd, Vancouver, BC, V6T 1Z1, Canada.; Behavioural Medicine Laboratory, School of Exercise Science, Physical and Health  Education, University of Victoria, PO Box 1700 STN CSC, Victoria, BC, V8W 2Y2, Canada.; Department of Pediatrics, University of British Columbia, 4480 Oak Street, Vancouver, BC, V6H 0B3, Canada.; School of Population and Public Health, University of British Columbia, 2206 East Mall, Vancouver, BC, V6T 1Z3, Canada.; ParticipACTION, 77 Bloor Street West, Suite 1205, Toronto, ON, M5S 1M2, Canada.; College of Kinesiology, University of Saskatchewan, 87 Campus Drive, Saskatoon, SK, S7N 5B2, Canada.; School of Urban and Regional Planning, Ryerson University, 105 Bond Street, 4th Floor, Toronto, ON, M5B 2K3, Canada.; Gordon S. Lang School of Business and Economics, University of Guelph, 50 Stone Road East, Guelph, ON, N1G 2W1, Canada.; Faculty of Kinesiology, Sport, and Recreation, University of Alberta, 1-153 Van Vliet Complex, Edmonton, AB, T6G 2H9, Canada.; ParticipACTION, 77 Bloor Street West, Suite 1205, Toronto, ON, M5S 1M2, Canada.; Child Health Evaluative Sciences, The Hospital for Sick Children, 555 University  Avenue, Toronto, ON, M5G 1X8, Canada.; Children&amp;apos;s Hospital of Eastern Ontario Research Institute, 401 Smyth Road, Ottawa, ON, K1H 8L1, Canada. mtremblay@cheo.on.ca.; Department of Pediatrics, University of Ottawa, 401 Smyth Road, Ottawa, ON, K1H 8L1, Canada. mtremblay@cheo.on.ca.&lt;/_author_adr&gt;&lt;_created&gt;63472871&lt;/_created&gt;&lt;_date&gt;2020-07-06&lt;/_date&gt;&lt;_date_display&gt;2020 Jul 6&lt;/_date_display&gt;&lt;_db_updated&gt;PubMed&lt;/_db_updated&gt;&lt;_doi&gt;10.1186/s12966-020-00987-8&lt;/_doi&gt;&lt;_isbn&gt;1479-5868 (Electronic); 1479-5868 (Linking)&lt;/_isbn&gt;&lt;_issue&gt;1&lt;/_issue&gt;&lt;_journal&gt;Int J Behav Nutr Phys Act&lt;/_journal&gt;&lt;_language&gt;eng&lt;/_language&gt;&lt;_modified&gt;63472871&lt;/_modified&gt;&lt;_pages&gt;85&lt;/_pages&gt;&lt;_subject_headings&gt;Adolescent; Betacoronavirus; Canada/epidemiology; Child; Child, Preschool; Coronavirus Infections/*epidemiology; Cross-Sectional Studies; *Exercise; Family Characteristics; Female; Health Behavior; Health Status; Humans; Male; Pandemics; Parents; *Play and Playthings; Pneumonia, Viral/*epidemiology; *Sedentary Behavior; *Sleep; Surveys and Questionnaires&lt;/_subject_headings&gt;&lt;_tertiary_title&gt;The international journal of behavioral nutrition and physical activity&lt;/_tertiary_title&gt;&lt;_type_work&gt;Journal Article&lt;/_type_work&gt;&lt;_url&gt;http://www.ncbi.nlm.nih.gov/entrez/query.fcgi?cmd=Retrieve&amp;amp;db=pubmed&amp;amp;dopt=Abstract&amp;amp;list_uids=32631350&amp;amp;query_hl=1&lt;/_url&gt;&lt;_volume&gt;17&lt;/_volume&gt;&lt;/Details&gt;&lt;Extra&gt;&lt;DBUID&gt;{AD0507A6-E1FB-45D1-B7FD-569A658094BE}&lt;/DBUID&gt;&lt;/Extra&gt;&lt;/Item&gt;&lt;/References&gt;&lt;/Group&gt;&lt;Group&gt;&lt;References&gt;&lt;Item&gt;&lt;ID&gt;66&lt;/ID&gt;&lt;UID&gt;{C77CC5AB-779C-42D6-8674-8C49BD2EAE97}&lt;/UID&gt;&lt;Title&gt;Sleep of preschoolers during the coronavirus disease 2019 (COVID-19) outbreak&lt;/Title&gt;&lt;Template&gt;Journal Article&lt;/Template&gt;&lt;Star&gt;0&lt;/Star&gt;&lt;Tag&gt;0&lt;/Tag&gt;&lt;Author&gt;Liu, Z; Tang, H; Jin, Q; Wang, G; Yang, Z; Chen, H; Yan, H; Rao, W; Owens, J&lt;/Author&gt;&lt;Year&gt;2020&lt;/Year&gt;&lt;Details&gt;&lt;_accession_num&gt;32716566&lt;/_accession_num&gt;&lt;_author_adr&gt;Division of Applied Psychology, School of Management, Zunyi Medical University, Zunyi, China.; Center of Teaching Assessment and Supervision, Zhaoqing University, Zhaoqing, China.; Division of Child Health, Zunyi Maternal and Child Health Hospital, Zunyi, China.; Department of Developmental and Behavioral Pediatrics , Pediatric Translational Medicine Institution, Shanghai Children&amp;apos;s Medical Center, Shanghai Jiao Tong University School of Medicine, Shanghai, China.; Division of Applied Psychology, School of Management, Zunyi Medical University, Zunyi, China.; Division of Applied Psychology, School of Management, Zunyi Medical University, Zunyi, China.; Division of Applied Psychology, School of Management, Zunyi Medical University, Zunyi, China.; Division of Applied Psychology, School of Management, Zunyi Medical University, Zunyi, China.; Department of Neurology, Center for Pediatric Sleep Disorders, Boston Children&amp;apos;s  Hospital, Waltham, MA, USA.&lt;/_author_adr&gt;&lt;_collection_scope&gt;SCI;SCIE&lt;/_collection_scope&gt;&lt;_created&gt;63473303&lt;/_created&gt;&lt;_date&gt;2020-07-27&lt;/_date&gt;&lt;_date_display&gt;2020 Jul 27&lt;/_date_display&gt;&lt;_db_updated&gt;PubMed&lt;/_db_updated&gt;&lt;_doi&gt;10.1111/jsr.13142&lt;/_doi&gt;&lt;_impact_factor&gt;   3.623&lt;/_impact_factor&gt;&lt;_isbn&gt;1365-2869 (Electronic); 0962-1105 (Linking)&lt;/_isbn&gt;&lt;_journal&gt;J Sleep Res&lt;/_journal&gt;&lt;_keywords&gt;COVID-19 outbreak; Chinese preschoolers; home confinement; sleep disturbances; sleep patterns&lt;/_keywords&gt;&lt;_language&gt;eng&lt;/_language&gt;&lt;_modified&gt;63473303&lt;/_modified&gt;&lt;_ori_publication&gt;(c) 2020 European Sleep Research Society.&lt;/_ori_publication&gt;&lt;_pages&gt;e13142&lt;/_pages&gt;&lt;_tertiary_title&gt;Journal of sleep research&lt;/_tertiary_title&gt;&lt;_type_work&gt;Journal Article&lt;/_type_work&gt;&lt;_url&gt;http://www.ncbi.nlm.nih.gov/entrez/query.fcgi?cmd=Retrieve&amp;amp;db=pubmed&amp;amp;dopt=Abstract&amp;amp;list_uids=32716566&amp;amp;query_hl=1&lt;/_url&gt;&lt;/Details&gt;&lt;Extra&gt;&lt;DBUID&gt;{AD0507A6-E1FB-45D1-B7FD-569A658094BE}&lt;/DBUID&gt;&lt;/Extra&gt;&lt;/Item&gt;&lt;/References&gt;&lt;/Group&gt;&lt;/Citation&gt;_x000a_"/>
    <w:docVar w:name="NE.Ref{13F8A136-36CE-4113-8045-B3E0AB6D4BFF}" w:val=" ADDIN NE.Ref.{13F8A136-36CE-4113-8045-B3E0AB6D4BFF}&lt;Citation&gt;&lt;Group&gt;&lt;References&gt;&lt;Item&gt;&lt;ID&gt;73&lt;/ID&gt;&lt;UID&gt;{68E6BECF-B12B-4975-AA29-FAE3E5A25267}&lt;/UID&gt;&lt;Title&gt;Sleep in autism: A biomolecular approach to aetiology and treatment&lt;/Title&gt;&lt;Template&gt;Journal Article&lt;/Template&gt;&lt;Star&gt;0&lt;/Star&gt;&lt;Tag&gt;0&lt;/Tag&gt;&lt;Author&gt;Ballester, P; Richdale, A L; Baker, E K; Peiro, A M&lt;/Author&gt;&lt;Year&gt;2020&lt;/Year&gt;&lt;Details&gt;&lt;_accession_num&gt;32759030&lt;/_accession_num&gt;&lt;_author_adr&gt;Neuropharmacology on Pain and Functional Diversity (NED) Research Group, Alicante Institute of Sanitary and Biomedical Research (ISABIAL), Alicante, Spain; Department of Clinical Pharmacology, Organic Chemistry and Pediatrics, Miguel Hernandez University of Elche, Elche, Spain. Electronic address: maria.ballester04@umh.es.; Olga Tennison Autism Research Centre, School of Psychology &amp;amp; Public Health, La Trobe University, Melbourne, Australia.; Diagnosis and Development, Murdoch Children&amp;apos;s Research Institute, Parkville, Australia; Department of Paediatrics, University of Melbourne, Parkville, Australia; School of Psychology and Public Health, La Trobe University, Melbourne, Australia.; Neuropharmacology on Pain and Functional Diversity (NED) Research Group, Alicante Institute of Sanitary and Biomedical Research (ISABIAL), Alicante, Spain; Department of Clinical Pharmacology, Organic Chemistry and Pediatrics, Miguel Hernandez University of Elche, Elche, Spain.&lt;/_author_adr&gt;&lt;_collection_scope&gt;SCIE&lt;/_collection_scope&gt;&lt;_created&gt;63502402&lt;/_created&gt;&lt;_date&gt;2020-07-09&lt;/_date&gt;&lt;_date_display&gt;2020 Jul 9&lt;/_date_display&gt;&lt;_db_updated&gt;PubMed&lt;/_db_updated&gt;&lt;_doi&gt;10.1016/j.smrv.2020.101357&lt;/_doi&gt;&lt;_impact_factor&gt;   9.613&lt;/_impact_factor&gt;&lt;_isbn&gt;1532-2955 (Electronic); 1087-0792 (Linking)&lt;/_isbn&gt;&lt;_journal&gt;Sleep Med Rev&lt;/_journal&gt;&lt;_keywords&gt;Autism spectrum disorder; Circadian rhythm sleep-wake disorders; Insomnia; Neurotransmitters; Pharmacological treatment; Sleep problems&lt;/_keywords&gt;&lt;_language&gt;eng&lt;/_language&gt;&lt;_modified&gt;63502403&lt;/_modified&gt;&lt;_ori_publication&gt;Copyright (c) 2020 Elsevier Ltd. All rights reserved.&lt;/_ori_publication&gt;&lt;_pages&gt;101357&lt;/_pages&gt;&lt;_tertiary_title&gt;Sleep medicine reviews&lt;/_tertiary_title&gt;&lt;_type_work&gt;Journal Article; Review&lt;/_type_work&gt;&lt;_url&gt;http://www.ncbi.nlm.nih.gov/entrez/query.fcgi?cmd=Retrieve&amp;amp;db=pubmed&amp;amp;dopt=Abstract&amp;amp;list_uids=32759030&amp;amp;query_hl=1&lt;/_url&gt;&lt;_volume&gt;54&lt;/_volume&gt;&lt;/Details&gt;&lt;Extra&gt;&lt;DBUID&gt;{AD0507A6-E1FB-45D1-B7FD-569A658094BE}&lt;/DBUID&gt;&lt;/Extra&gt;&lt;/Item&gt;&lt;/References&gt;&lt;/Group&gt;&lt;/Citation&gt;_x000a_"/>
    <w:docVar w:name="NE.Ref{2310EDEB-FE82-401C-A980-B50820BE3AF9}" w:val=" ADDIN NE.Ref.{2310EDEB-FE82-401C-A980-B50820BE3AF9}&lt;Citation&gt;&lt;Group&gt;&lt;References&gt;&lt;Item&gt;&lt;ID&gt;46&lt;/ID&gt;&lt;UID&gt;{14738F95-2BEC-44E0-B95F-3211F7F3A46D}&lt;/UID&gt;&lt;Title&gt;Challenges and burden of the Coronavirus 2019 (COVID-19) pandemic for child and adolescent mental health: a narrative review to highlight clinical and research needs in the acute phase and the long return to normality&lt;/Title&gt;&lt;Template&gt;Journal Article&lt;/Template&gt;&lt;Star&gt;0&lt;/Star&gt;&lt;Tag&gt;0&lt;/Tag&gt;&lt;Author&gt;Fegert, J M; Vitiello, B; Plener, P L; Clemens, V&lt;/Author&gt;&lt;Year&gt;2020&lt;/Year&gt;&lt;Details&gt;&lt;_accession_num&gt;32419840&lt;/_accession_num&gt;&lt;_author_adr&gt;1Department for Child and Adolescent Psychiatry/Psychotherapy, University of Ulm, Steinhovelstr. 5, 89073 Ulm, Germany.grid.6582.90000 0004 1936 9748; 2Division of Child Neurology and Psychiatry, Regina Margherita Pediatric Hospital, Department of Public Health and Pediatric Sciences, University of Turin, Turin, Italy.grid.7605.40000 0001 2336 6580; 1Department for Child and Adolescent Psychiatry/Psychotherapy, University of Ulm, Steinhovelstr. 5, 89073 Ulm, Germany.grid.6582.90000 0004 1936 9748; 3Department for Child and Adolescent Psychiatry, Medical University of Vienna, Vienna, Austria.grid.22937.3d0000 0000 9259 8492; 1Department for Child and Adolescent Psychiatry/Psychotherapy, University of Ulm, Steinhovelstr. 5, 89073 Ulm, Germany.grid.6582.90000 0004 1936 9748&lt;/_author_adr&gt;&lt;_created&gt;63464397&lt;/_created&gt;&lt;_date&gt;2020-01-20&lt;/_date&gt;&lt;_date_display&gt;2020&lt;/_date_display&gt;&lt;_db_updated&gt;PubMed&lt;/_db_updated&gt;&lt;_doi&gt;10.1186/s13034-020-00329-3&lt;/_doi&gt;&lt;_isbn&gt;1753-2000 (Print); 1753-2000 (Linking)&lt;/_isbn&gt;&lt;_journal&gt;Child Adolesc Psychiatry Ment Health&lt;/_journal&gt;&lt;_keywords&gt;Adolescents; Adverse childhood experiences; Children; Coronavirus disease 2019 (COVID-19); Domestic violence family; Economic hardship; Mental health; Pandemic; Recession; SARS-CoV-2&lt;/_keywords&gt;&lt;_language&gt;eng&lt;/_language&gt;&lt;_modified&gt;63464397&lt;/_modified&gt;&lt;_ori_publication&gt;(c) The Author(s) 2020.&lt;/_ori_publication&gt;&lt;_pages&gt;20&lt;/_pages&gt;&lt;_tertiary_title&gt;Child and adolescent psychiatry and mental health&lt;/_tertiary_title&gt;&lt;_type_work&gt;Journal Article; Review&lt;/_type_work&gt;&lt;_url&gt;http://www.ncbi.nlm.nih.gov/entrez/query.fcgi?cmd=Retrieve&amp;amp;db=pubmed&amp;amp;dopt=Abstract&amp;amp;list_uids=32419840&amp;amp;query_hl=1&lt;/_url&gt;&lt;_volume&gt;14&lt;/_volume&gt;&lt;/Details&gt;&lt;Extra&gt;&lt;DBUID&gt;{AD0507A6-E1FB-45D1-B7FD-569A658094BE}&lt;/DBUID&gt;&lt;/Extra&gt;&lt;/Item&gt;&lt;/References&gt;&lt;/Group&gt;&lt;Group&gt;&lt;References&gt;&lt;Item&gt;&lt;ID&gt;45&lt;/ID&gt;&lt;UID&gt;{F5A87233-2EBB-4935-B477-DE0993AF07FE}&lt;/UID&gt;&lt;Title&gt;Are Children With a Number of Disabilities and Long-Term Illnesses at Increased Risk of Mental Violence, Disciplinary Violence, and Serious Violence?&lt;/Title&gt;&lt;Template&gt;Journal Article&lt;/Template&gt;&lt;Star&gt;0&lt;/Star&gt;&lt;Tag&gt;0&lt;/Tag&gt;&lt;Author&gt;Seppala, P; Vornanen, R; Toikko, T&lt;/Author&gt;&lt;Year&gt;2020&lt;/Year&gt;&lt;Details&gt;&lt;_accession_num&gt;31928303&lt;/_accession_num&gt;&lt;_author_adr&gt;University of Eastern Finland, Kuopio, Finland.; University of Eastern Finland, Kuopio, Finland.; University of Eastern Finland, Kuopio, Finland.&lt;/_author_adr&gt;&lt;_collection_scope&gt;SSCI&lt;/_collection_scope&gt;&lt;_created&gt;63464391&lt;/_created&gt;&lt;_date&gt;2020-01-12&lt;/_date&gt;&lt;_date_display&gt;2020 Jan 12&lt;/_date_display&gt;&lt;_db_updated&gt;PubMed&lt;/_db_updated&gt;&lt;_doi&gt;10.1177/0886260519898440&lt;/_doi&gt;&lt;_impact_factor&gt;   3.573&lt;/_impact_factor&gt;&lt;_isbn&gt;1552-6518 (Electronic); 0886-2605 (Linking)&lt;/_isbn&gt;&lt;_journal&gt;J Interpers Violence&lt;/_journal&gt;&lt;_keywords&gt;child abuse; family issues and mediators; neglect; physical abuse&lt;/_keywords&gt;&lt;_language&gt;eng&lt;/_language&gt;&lt;_modified&gt;63464391&lt;/_modified&gt;&lt;_pages&gt;886260519898440&lt;/_pages&gt;&lt;_tertiary_title&gt;Journal of interpersonal violence&lt;/_tertiary_title&gt;&lt;_type_work&gt;Journal Article&lt;/_type_work&gt;&lt;_url&gt;http://www.ncbi.nlm.nih.gov/entrez/query.fcgi?cmd=Retrieve&amp;amp;db=pubmed&amp;amp;dopt=Abstract&amp;amp;list_uids=31928303&amp;amp;query_hl=1&lt;/_url&gt;&lt;/Details&gt;&lt;Extra&gt;&lt;DBUID&gt;{AD0507A6-E1FB-45D1-B7FD-569A658094BE}&lt;/DBUID&gt;&lt;/Extra&gt;&lt;/Item&gt;&lt;/References&gt;&lt;/Group&gt;&lt;/Citation&gt;_x000a_"/>
    <w:docVar w:name="NE.Ref{235D55CD-A45D-4A4A-9197-59C5D86000F3}" w:val=" ADDIN NE.Ref.{235D55CD-A45D-4A4A-9197-59C5D86000F3}&lt;Citation&gt;&lt;Group&gt;&lt;References&gt;&lt;Item&gt;&lt;ID&gt;64&lt;/ID&gt;&lt;UID&gt;{388C50EA-6A4A-4CB1-B9FF-26C576212CE4}&lt;/UID&gt;&lt;Title&gt;Historical evidence for economic effects of COVID-19&lt;/Title&gt;&lt;Template&gt;Journal Article&lt;/Template&gt;&lt;Star&gt;0&lt;/Star&gt;&lt;Tag&gt;0&lt;/Tag&gt;&lt;Author&gt;Ceylan, R F; Ozkan, B; Mulazimogullari, E&lt;/Author&gt;&lt;Year&gt;2020&lt;/Year&gt;&lt;Details&gt;&lt;_accession_num&gt;32500243&lt;/_accession_num&gt;&lt;_author_adr&gt;Faculty of Agriculture, Department of Agricultural Economics, Akdeniz University, Antalya, Turkey. ceylan.figen@gmail.com.; Faculty of Agriculture, Department of Agricultural Economics, Akdeniz University, Antalya, Turkey.; Graduate School of Natural and Applied Sciences, Department of Agricultural Economics, Akdeniz University, Antalya, Turkey.&lt;/_author_adr&gt;&lt;_collection_scope&gt;SSCI&lt;/_collection_scope&gt;&lt;_created&gt;63472921&lt;/_created&gt;&lt;_date&gt;2020-08-01&lt;/_date&gt;&lt;_date_display&gt;2020 Aug&lt;/_date_display&gt;&lt;_db_updated&gt;PubMed&lt;/_db_updated&gt;&lt;_doi&gt;10.1007/s10198-020-01206-8&lt;/_doi&gt;&lt;_impact_factor&gt;   2.367&lt;/_impact_factor&gt;&lt;_isbn&gt;1618-7601 (Electronic); 1618-7598 (Linking)&lt;/_isbn&gt;&lt;_issue&gt;6&lt;/_issue&gt;&lt;_journal&gt;Eur J Health Econ&lt;/_journal&gt;&lt;_keywords&gt;Budget; COVID-19; Consumption; Healthcare; Income; Labour market&lt;/_keywords&gt;&lt;_language&gt;eng&lt;/_language&gt;&lt;_modified&gt;63472921&lt;/_modified&gt;&lt;_pages&gt;817-823&lt;/_pages&gt;&lt;_subject_headings&gt;Betacoronavirus; Communicable Diseases/*economics/*history; Coronavirus Infections/*economics/*epidemiology; History, 19th Century; History, 20th Century; History, 21st Century; History, Medieval; Humans; Pandemics/*economics; Pneumonia, Viral/*economics/*epidemiology; Politics; Socioeconomic Factors; Unemployment&lt;/_subject_headings&gt;&lt;_tertiary_title&gt;The European journal of health economics : HEPAC : health economics in prevention_x000d__x000a_      and care&lt;/_tertiary_title&gt;&lt;_type_work&gt;Editorial; Historical Article&lt;/_type_work&gt;&lt;_url&gt;http://www.ncbi.nlm.nih.gov/entrez/query.fcgi?cmd=Retrieve&amp;amp;db=pubmed&amp;amp;dopt=Abstract&amp;amp;list_uids=32500243&amp;amp;query_hl=1&lt;/_url&gt;&lt;_volume&gt;21&lt;/_volume&gt;&lt;/Details&gt;&lt;Extra&gt;&lt;DBUID&gt;{AD0507A6-E1FB-45D1-B7FD-569A658094BE}&lt;/DBUID&gt;&lt;/Extra&gt;&lt;/Item&gt;&lt;/References&gt;&lt;/Group&gt;&lt;/Citation&gt;_x000a_"/>
    <w:docVar w:name="NE.Ref{41C03DEF-F02A-4CFC-A658-DC90C265CF64}" w:val=" ADDIN NE.Ref.{41C03DEF-F02A-4CFC-A658-DC90C265CF64}&lt;Citation&gt;&lt;Group&gt;&lt;References&gt;&lt;Item&gt;&lt;ID&gt;63&lt;/ID&gt;&lt;UID&gt;{66297811-B033-4F9B-9883-BE3615301A81}&lt;/UID&gt;&lt;Title&gt;Mental Health and Work Attitudes among People Resuming Work during the COVID-19 Pandemic: A Cross-Sectional Study in China&lt;/Title&gt;&lt;Template&gt;Journal Article&lt;/Template&gt;&lt;Star&gt;0&lt;/Star&gt;&lt;Tag&gt;0&lt;/Tag&gt;&lt;Author&gt;Song, L; Wang, Y; Li, Z; Yang, Y; Li, H&lt;/Author&gt;&lt;Year&gt;2020&lt;/Year&gt;&lt;Details&gt;&lt;_accession_num&gt;32674361&lt;/_accession_num&gt;&lt;_author_adr&gt;CAS Key Laboratory of Mental Health, Institute of Psychology, Beijing 100101, China.; Department of Psychology, University of Chinese Academy of Sciences, Beijing 100049, China.; CAS Key Laboratory of Mental Health, Institute of Psychology, Beijing 100101, China.; Department of Psychology, University of Chinese Academy of Sciences, Beijing 100049, China.; School of psychology, Capital Normal University, Beijing 100037, China.; Department of Psychology, University of Chinese Academy of Sciences, Beijing 100049, China.; CAS Key Laboratory of Behavioral Science, Institute of Psychology, Beijing 100101, China.; Plateau Center of Brain Sciences, Tibet University, Lasa 850000, China.; School of Medicine, Tibet University, Lasa 850000, China.&lt;/_author_adr&gt;&lt;_created&gt;63472913&lt;/_created&gt;&lt;_date&gt;2020-07-14&lt;/_date&gt;&lt;_date_display&gt;2020 Jul 14&lt;/_date_display&gt;&lt;_db_updated&gt;PubMed&lt;/_db_updated&gt;&lt;_doi&gt;10.3390/ijerph17145059&lt;/_doi&gt;&lt;_isbn&gt;1660-4601 (Electronic); 1660-4601 (Linking)&lt;/_isbn&gt;&lt;_issue&gt;14&lt;/_issue&gt;&lt;_journal&gt;Int J Environ Res Public Health&lt;/_journal&gt;&lt;_keywords&gt;*COVID-19; *employees; *job satisfaction; *mental health; *resume work; *turnover intention; *work attitudes; *work engagement&lt;/_keywords&gt;&lt;_language&gt;eng&lt;/_language&gt;&lt;_modified&gt;63472913&lt;/_modified&gt;&lt;_subject_headings&gt;Adult; Anxiety/epidemiology; Betacoronavirus/*isolation &amp;amp; purification; China/epidemiology; Coronavirus Infections/*epidemiology/psychology/virology; Cross-Sectional Studies; Female; Humans; Job Satisfaction; Male; *Mental Health; *Pandemics; Personnel Turnover; Pneumonia, Viral/*epidemiology/psychology/virology; Sleep Initiation and Maintenance Disorders/epidemiology; *Work Engagement&lt;/_subject_headings&gt;&lt;_tertiary_title&gt;International journal of environmental research and public health&lt;/_tertiary_title&gt;&lt;_type_work&gt;Journal Article; Research Support, Non-U.S. Gov&amp;apos;t&lt;/_type_work&gt;&lt;_url&gt;http://www.ncbi.nlm.nih.gov/entrez/query.fcgi?cmd=Retrieve&amp;amp;db=pubmed&amp;amp;dopt=Abstract&amp;amp;list_uids=32674361&amp;amp;query_hl=1&lt;/_url&gt;&lt;_volume&gt;17&lt;/_volume&gt;&lt;/Details&gt;&lt;Extra&gt;&lt;DBUID&gt;{AD0507A6-E1FB-45D1-B7FD-569A658094BE}&lt;/DBUID&gt;&lt;/Extra&gt;&lt;/Item&gt;&lt;/References&gt;&lt;/Group&gt;&lt;Group&gt;&lt;References&gt;&lt;Item&gt;&lt;ID&gt;65&lt;/ID&gt;&lt;UID&gt;{5E0132CE-5086-478F-84F8-4F4FB23E2A4A}&lt;/UID&gt;&lt;Title&gt;Mental Health Disorders and Associated Risk Factors in Quarantined Adults During  the COVID-19 Outbreak in China: Cross-Sectional Study&lt;/Title&gt;&lt;Template&gt;Journal Article&lt;/Template&gt;&lt;Star&gt;0&lt;/Star&gt;&lt;Tag&gt;0&lt;/Tag&gt;&lt;Author&gt;Guo, Y; Cheng, C; Zeng, Y; Li, Y; Zhu, M; Yang, W; Xu, H; Li, X; Leng, J; Monroe-Wise, A; Wu, S&lt;/Author&gt;&lt;Year&gt;2020&lt;/Year&gt;&lt;Details&gt;&lt;_accession_num&gt;32716899&lt;/_accession_num&gt;&lt;_author_adr&gt;Department of Medical Statistics, School of Public Health, Sun Yat-sen University, Guangzhou, China.; Sun Yat-sen Center for Migrant Health Policy, Guangzhou, China.; Sun Yat-sen Center for Global Health, Guangzhou, China.; Department of Thoracic Surgery, The First Affiliated Hospital of Sun Yat-sen University, Guangzhou, China.; Department of Medical Statistics, School of Public Health, Sun Yat-sen University, Guangzhou, China.; Department of Medical Statistics, School of Public Health, Sun Yat-sen University, Guangzhou, China.; Department of Medical Statistics, School of Public Health, Sun Yat-sen University, Guangzhou, China.; Department of Thoracic Surgery, The First Affiliated Hospital of Sun Yat-sen University, Guangzhou, China.; Department of Medical Statistics, School of Public Health, Sun Yat-sen University, Guangzhou, China.; Department of Medical Statistics, School of Public Health, Sun Yat-sen University, Guangzhou, China.; Department of Thoracic Surgery, The First Affiliated Hospital of Sun Yat-sen University, Guangzhou, China.; Department of Global Health, University of Washington, Seattle, WA, United States.; Department of Medical Statistics, School of Public Health, Sun Yat-sen University, Guangzhou, China.&lt;/_author_adr&gt;&lt;_collection_scope&gt;SCIE&lt;/_collection_scope&gt;&lt;_created&gt;63472935&lt;/_created&gt;&lt;_date&gt;2020-08-06&lt;/_date&gt;&lt;_date_display&gt;2020 Aug 6&lt;/_date_display&gt;&lt;_db_updated&gt;PubMed&lt;/_db_updated&gt;&lt;_doi&gt;10.2196/20328&lt;/_doi&gt;&lt;_impact_factor&gt;   5.034&lt;/_impact_factor&gt;&lt;_isbn&gt;1438-8871 (Electronic); 1438-8871 (Linking)&lt;/_isbn&gt;&lt;_issue&gt;8&lt;/_issue&gt;&lt;_journal&gt;J Med Internet Res&lt;/_journal&gt;&lt;_keywords&gt;*COVID-19; *anxiety or depressive symptoms; *quarantine; *risk and protective factors&lt;/_keywords&gt;&lt;_language&gt;eng&lt;/_language&gt;&lt;_modified&gt;63472935&lt;/_modified&gt;&lt;_ori_publication&gt;(c)Yan Guo, Chao Cheng, Yu Zeng, Yiran Li, Mengting Zhu, Weixiong Yang, He Xu,_x000d__x000a_      Xiaohua Li, Jinhang Leng, Aliza Monroe-Wise, Shaomin Wu. Originally published in _x000d__x000a_      the Journal of Medical Internet Research (http://www.jmir.org), 06.08.2020.&lt;/_ori_publication&gt;&lt;_pages&gt;e20328&lt;/_pages&gt;&lt;_subject_headings&gt;Adolescent; Adult; Anxiety/*epidemiology/psychology; China/epidemiology; Coronavirus Infections/*epidemiology; Cross-Sectional Studies; Depression/*epidemiology/psychology; *Disease Outbreaks; Female; *Health Surveys; Humans; Male; Mental Health/*statistics &amp;amp; numerical data; Middle Aged; Pandemics; Pneumonia, Viral/*epidemiology; Quarantine/*psychology; Risk Factors; Young Adult&lt;/_subject_headings&gt;&lt;_tertiary_title&gt;Journal of medical Internet research&lt;/_tertiary_title&gt;&lt;_type_work&gt;Journal Article; Research Support, Non-U.S. Gov&amp;apos;t&lt;/_type_work&gt;&lt;_url&gt;http://www.ncbi.nlm.nih.gov/entrez/query.fcgi?cmd=Retrieve&amp;amp;db=pubmed&amp;amp;dopt=Abstract&amp;amp;list_uids=32716899&amp;amp;query_hl=1&lt;/_url&gt;&lt;_volume&gt;22&lt;/_volume&gt;&lt;/Details&gt;&lt;Extra&gt;&lt;DBUID&gt;{AD0507A6-E1FB-45D1-B7FD-569A658094BE}&lt;/DBUID&gt;&lt;/Extra&gt;&lt;/Item&gt;&lt;/References&gt;&lt;/Group&gt;&lt;/Citation&gt;_x000a_"/>
    <w:docVar w:name="NE.Ref{4B06B6AA-EDC6-4E21-9471-7215CD9FC89D}" w:val=" ADDIN NE.Ref.{4B06B6AA-EDC6-4E21-9471-7215CD9FC89D}&lt;Citation&gt;&lt;Group&gt;&lt;References&gt;&lt;Item&gt;&lt;ID&gt;75&lt;/ID&gt;&lt;UID&gt;{79A3570E-4630-4DBC-A736-8B2C09DEAF14}&lt;/UID&gt;&lt;Title&gt;[Concordances between autism spectrum disorders and attention deficit hyperactivity disorder]&lt;/Title&gt;&lt;Template&gt;Journal Article&lt;/Template&gt;&lt;Star&gt;0&lt;/Star&gt;&lt;Tag&gt;0&lt;/Tag&gt;&lt;Author&gt;Mulas, F; Roca, P&lt;/Author&gt;&lt;Year&gt;2018&lt;/Year&gt;&lt;Details&gt;&lt;_accession_num&gt;29516459&lt;/_accession_num&gt;&lt;_author_adr&gt;Instituto Valenciano de Neurologia Pediatrica (INVANEP), 46010 Valencia, Espana.; Instituto Valenciano de Neurologia Pediatrica (INVANEP), 46010 Valencia, Espana.&lt;/_author_adr&gt;&lt;_date_display&gt;2018 Mar 1&lt;/_date_display&gt;&lt;_date&gt;2018-03-01&lt;/_date&gt;&lt;_isbn&gt;1576-6578 (Electronic); 0210-0010 (Linking)&lt;/_isbn&gt;&lt;_issue&gt;S01&lt;/_issue&gt;&lt;_journal&gt;Rev Neurol&lt;/_journal&gt;&lt;_language&gt;spa&lt;/_language&gt;&lt;_pages&gt;S91-S96&lt;/_pages&gt;&lt;_subject_headings&gt;Attention Deficit Disorder with_x000d__x000a_      Hyperactivity/diagnosis/genetics/pathology/*psychology; Autism Spectrum Disorder/diagnosis/genetics/pathology/*psychology; Causality; Central Nervous System Stimulants/therapeutic use; Child; Child Behavior; Child Behavior Disorders/etiology; Corpus Callosum/diagnostic imaging/pathology; Early Diagnosis; Executive Function; Forecasting; Frontal Lobe/diagnostic imaging/pathology; Humans; Neuroimaging; Neuropsychological Tests&lt;/_subject_headings&gt;&lt;_tertiary_title&gt;Revista de neurologia&lt;/_tertiary_title&gt;&lt;_type_work&gt;Comparative Study; Journal Article; Review&lt;/_type_work&gt;&lt;_url&gt;http://www.ncbi.nlm.nih.gov/entrez/query.fcgi?cmd=Retrieve&amp;amp;db=pubmed&amp;amp;dopt=Abstract&amp;amp;list_uids=29516459&amp;amp;query_hl=1&lt;/_url&gt;&lt;_volume&gt;66&lt;/_volume&gt;&lt;_created&gt;63502500&lt;/_created&gt;&lt;_modified&gt;63502500&lt;/_modified&gt;&lt;_db_updated&gt;PubMed&lt;/_db_updated&gt;&lt;_impact_factor&gt;   0.562&lt;/_impact_factor&gt;&lt;/Details&gt;&lt;Extra&gt;&lt;DBUID&gt;{AD0507A6-E1FB-45D1-B7FD-569A658094BE}&lt;/DBUID&gt;&lt;/Extra&gt;&lt;/Item&gt;&lt;/References&gt;&lt;/Group&gt;&lt;/Citation&gt;_x000a_"/>
    <w:docVar w:name="NE.Ref{540D1831-0383-40F8-ACD3-2D3F9ED45FA4}" w:val=" ADDIN NE.Ref.{540D1831-0383-40F8-ACD3-2D3F9ED45FA4}&lt;Citation&gt;&lt;Group&gt;&lt;References&gt;&lt;Item&gt;&lt;ID&gt;54&lt;/ID&gt;&lt;UID&gt;{FE17A9AC-65B8-4FC5-94CC-7AE99E0E4D02}&lt;/UID&gt;&lt;Title&gt;Statement on the second meeting of the International Health Regulations (2005) Emergency Committee regarding the outbreak of novel coronavirus (2019-nCoV)&lt;/Title&gt;&lt;Template&gt;Web Page&lt;/Template&gt;&lt;Star&gt;0&lt;/Star&gt;&lt;Tag&gt;0&lt;/Tag&gt;&lt;Author&gt;WHO&lt;/Author&gt;&lt;Year&gt;2020&lt;/Year&gt;&lt;Details&gt;&lt;_accessed&gt;63464613&lt;/_accessed&gt;&lt;_created&gt;63464612&lt;/_created&gt;&lt;_modified&gt;63464614&lt;/_modified&gt;&lt;_url&gt;https://www.who.int/news-room/detail/30-01-2020-statement-on-the-second-meeting-of-the-international-health-regulations-(2005)-emergency-committee-regarding-the-outbreak-of-novel-coronavirus-(2019-ncov)&lt;/_url&gt;&lt;_volume&gt;2020&lt;/_volume&gt;&lt;/Details&gt;&lt;Extra&gt;&lt;DBUID&gt;{AD0507A6-E1FB-45D1-B7FD-569A658094BE}&lt;/DBUID&gt;&lt;/Extra&gt;&lt;/Item&gt;&lt;/References&gt;&lt;/Group&gt;&lt;/Citation&gt;_x000a_"/>
    <w:docVar w:name="NE.Ref{5415DFAB-0555-496F-9F89-F83E981CF518}" w:val=" ADDIN NE.Ref.{5415DFAB-0555-496F-9F89-F83E981CF518}&lt;Citation&gt;&lt;Group&gt;&lt;References&gt;&lt;Item&gt;&lt;ID&gt;79&lt;/ID&gt;&lt;UID&gt;{E0F61A44-E29C-45E2-AC5A-766A18688C92}&lt;/UID&gt;&lt;Title&gt;Broader autism phenotype in parents of children with autism: a systematic review  of percentage estimates&lt;/Title&gt;&lt;Template&gt;Journal Article&lt;/Template&gt;&lt;Star&gt;0&lt;/Star&gt;&lt;Tag&gt;0&lt;/Tag&gt;&lt;Author&gt;Rubenstein, E; Chawla, D&lt;/Author&gt;&lt;Year&gt;2018&lt;/Year&gt;&lt;Details&gt;&lt;_accession_num&gt;29731598&lt;/_accession_num&gt;&lt;_author_adr&gt;University of North Carolina Gillings School of Global Public Health, Department  of Epidemiology, Chapel Hill, NC.; University of Wisconsin-Madison, Waisman Center, Madison, WI.; University of North Carolina Gillings School of Global Public Health, Department  of Epidemiology, Chapel Hill, NC.&lt;/_author_adr&gt;&lt;_collection_scope&gt;SSCI&lt;/_collection_scope&gt;&lt;_created&gt;63582753&lt;/_created&gt;&lt;_date&gt;2018-06-01&lt;/_date&gt;&lt;_date_display&gt;2018 Jun&lt;/_date_display&gt;&lt;_db_updated&gt;PubMed&lt;/_db_updated&gt;&lt;_doi&gt;10.1007/s10826-018-1026-3&lt;/_doi&gt;&lt;_impact_factor&gt;   1.310&lt;/_impact_factor&gt;&lt;_isbn&gt;1062-1024 (Print); 1062-1024 (Linking)&lt;/_isbn&gt;&lt;_issue&gt;6&lt;/_issue&gt;&lt;_journal&gt;J Child Fam Stud&lt;/_journal&gt;&lt;_language&gt;eng&lt;/_language&gt;&lt;_modified&gt;63582753&lt;/_modified&gt;&lt;_pages&gt;1705-1720&lt;/_pages&gt;&lt;_tertiary_title&gt;Journal of child and family studies&lt;/_tertiary_title&gt;&lt;_type_work&gt;Journal Article&lt;/_type_work&gt;&lt;_url&gt;http://www.ncbi.nlm.nih.gov/entrez/query.fcgi?cmd=Retrieve&amp;amp;db=pubmed&amp;amp;dopt=Abstract&amp;amp;list_uids=29731598&amp;amp;query_hl=1&lt;/_url&gt;&lt;_volume&gt;27&lt;/_volume&gt;&lt;/Details&gt;&lt;Extra&gt;&lt;DBUID&gt;{AD0507A6-E1FB-45D1-B7FD-569A658094BE}&lt;/DBUID&gt;&lt;/Extra&gt;&lt;/Item&gt;&lt;/References&gt;&lt;/Group&gt;&lt;/Citation&gt;_x000a_"/>
    <w:docVar w:name="NE.Ref{56EDF7EF-FA62-4E41-B389-EFCCDA42FE76}" w:val=" ADDIN NE.Ref.{56EDF7EF-FA62-4E41-B389-EFCCDA42FE76}&lt;Citation&gt;&lt;Group&gt;&lt;References&gt;&lt;Item&gt;&lt;ID&gt;32&lt;/ID&gt;&lt;UID&gt;{5EFC3739-DAF4-49A8-800F-22B020A10C90}&lt;/UID&gt;&lt;Title&gt;Diagnostic and Statistical Manual of Mental Disorders: DSM-V&lt;/Title&gt;&lt;Template&gt;Book&lt;/Template&gt;&lt;Star&gt;0&lt;/Star&gt;&lt;Tag&gt;0&lt;/Tag&gt;&lt;Author&gt;Francesmonneris, A; Pincus, Ha; First, Mb&lt;/Author&gt;&lt;Year&gt;2013&lt;/Year&gt;&lt;Details&gt;&lt;_created&gt;63386392&lt;/_created&gt;&lt;_modified&gt;63386392&lt;/_modified&gt;&lt;_publisher&gt;American Psychiatric Association&lt;/_publisher&gt;&lt;/Details&gt;&lt;Extra&gt;&lt;DBUID&gt;{AD0507A6-E1FB-45D1-B7FD-569A658094BE}&lt;/DBUID&gt;&lt;/Extra&gt;&lt;/Item&gt;&lt;/References&gt;&lt;/Group&gt;&lt;/Citation&gt;_x000a_"/>
    <w:docVar w:name="NE.Ref{59174458-1206-4CAB-ACF8-6B84E1E08B6E}" w:val=" ADDIN NE.Ref.{59174458-1206-4CAB-ACF8-6B84E1E08B6E}&lt;Citation&gt;&lt;Group&gt;&lt;References&gt;&lt;Item&gt;&lt;ID&gt;42&lt;/ID&gt;&lt;UID&gt;{1EE208DB-A2E6-4D38-8552-5E31DE9735BD}&lt;/UID&gt;&lt;Title&gt;A future for the world&amp;apos;s children? A WHO-UNICEF-Lancet Commission&lt;/Title&gt;&lt;Template&gt;Journal Article&lt;/Template&gt;&lt;Star&gt;0&lt;/Star&gt;&lt;Tag&gt;0&lt;/Tag&gt;&lt;Author&gt;Clark, H; Coll-Seck, A M; Banerjee, A; Peterson, S; Dalglish, S L; Ameratunga, S; Balabanova, D; Bhan, M K; Bhutta, Z A; Borrazzo, J; Claeson, M; Doherty, T; El-Jardali, F; George, A S; Gichaga, A; Gram, L; Hipgrave, D B; Kwamie, A; Meng, Q; Mercer, R; Narain, S; Nsungwa-Sabiiti, J; Olumide, A O; Osrin, D; Powell-Jackson, T; Rasanathan, K; Rasul, I; Reid, P; Requejo, J; Rohde, S S; Rollins, N; Romedenne, M; Singh, Sachdev H; Saleh, R; Shawar, Y R; Shiffman, J; Simon, J; Sly, P D; Stenberg, K; Tomlinson, M; Ved, R R; Costello, A&lt;/Author&gt;&lt;Year&gt;2020&lt;/Year&gt;&lt;Details&gt;&lt;_accession_num&gt;32085821&lt;/_accession_num&gt;&lt;_author_adr&gt;The Helen Clark Foundation, Auckland, New Zealand; Partnership for Maternal Newborn &amp;amp; Child Health, Geneva, Switzerland.; Senegal Presidency, Dakar, Senegal.; Department of Maternal Newborn Child and Adolescent Health, Geneva, Switzerland.; UNICEF Headquarters, Programme Division, Health Section, New York, USA.; Department of International Health, Johns Hopkins School of Public Health, Baltimore, MD, USA.; School of Population Health, University of Auckland, Auckland, New Zealand.; Department of Global Health and Development, London School of Hygiene and Tropical Medicine, London, UK.; Health Systems Transformation Platform, Tata Trusts, Mumbai, India.; Centre for Global Child Health, Hospital for Sick Children, Toronto, OT, Canada;  Center of Excellence in Women and Child Health, the Aga Khan University, Karachi, Pakistan.; Global Financing Facility, World Bank, Washington, DC, USA.; Global Financing Facility, World Bank, Washington, DC, USA.; Health Systems Research Unit, South African Medical Research Council, Cape Town,  South Africa.; Department of Health Management and Policy, Beirut, Lebanon; Knowledge to Policy  Center American University of Beirut, Beirut, Lebanon.; School of Public Health, University of Western Cape, Bellville, South Africa.; Financing Alliance for Health, Nairobi, Kenya.; Institute for Global Health, London, UK.; UNICEF Headquarters, Programme Division, Health Section, New York, USA.; Health Policy and Systems Research Consultant, Accra, Ghana.; China Center for Health Development Studies, Peking University, Beijing, China.; Program of Social Sciences and Health, Latin American School of Social Sciences,  Buenos Aires, Argentina.; Centre for Science and Environment, New Delhi, India.; Department of Maternal and Child Health, Uganda Ministry of Health, Kampala, Uganda.; Institute of Child Health, University of Ibadan, Ibadan, Nigeria.; Institute for Global Health, London, UK.; Department of Global Health and Development, London School of Hygiene and Tropical Medicine, London, UK.; Department of Health Systems, WHO, Phnom Penh, Cambodia.; Department of Economics, London, UK.; School of Population Health, University of Auckland, Auckland, New Zealand.; Division of Data, Analysis, Planning and Monitoring, Data and Analytics Section,  New York, USA.; Center of Excellence in Women and Child Health, the Aga Khan University, Karachi, Pakistan.; Department of Maternal Newborn Child and Adolescent Health, Geneva, Switzerland.; West and Central Regional Office, UNICEF, Dakar, Senegal.; Pediatrics and Clinical Epidemiology, Sitaram Bhartia Institute of Science and Research, New Delhi, India.; Knowledge to Policy Center American University of Beirut, Beirut, Lebanon.; Department of International Health, Johns Hopkins School of Public Health, Baltimore, MD, USA.; Department of International Health, Johns Hopkins School of Public Health, Baltimore, MD, USA.; Department of Maternal Newborn Child and Adolescent Health, Geneva, Switzerland.; Children&amp;apos;s Health and Environment Program, The University of Queensland, Brisbane, QLD, Australia.; Department of Health Systems Governance and Financing, WHO, Geneva, Switzerland.; Institute for Life Course Health Research, Department of Global Health, Stellenbosch University, Stellenbosch, South Africa.; National Health Systems Resource Centre, New Delhi, India.; University College London, London, UK. Electronic address: anthony.costello@ucl.ac.uk.&lt;/_author_adr&gt;&lt;_collection_scope&gt;SCI;SCIE&lt;/_collection_scope&gt;&lt;_created&gt;63464243&lt;/_created&gt;&lt;_date&gt;2020-02-22&lt;/_date&gt;&lt;_date_display&gt;2020 Feb 22&lt;/_date_display&gt;&lt;_db_updated&gt;PubMed&lt;/_db_updated&gt;&lt;_doi&gt;10.1016/S0140-6736(19)32540-1&lt;/_doi&gt;&lt;_impact_factor&gt;  60.392&lt;/_impact_factor&gt;&lt;_isbn&gt;1474-547X (Electronic); 0140-6736 (Linking)&lt;/_isbn&gt;&lt;_issue&gt;10224&lt;/_issue&gt;&lt;_journal&gt;Lancet&lt;/_journal&gt;&lt;_language&gt;eng&lt;/_language&gt;&lt;_modified&gt;63464243&lt;/_modified&gt;&lt;_pages&gt;605-658&lt;/_pages&gt;&lt;_subject_headings&gt;Child; Child Development; Child Health/*trends; Child Health Services/organization &amp;amp; administration; Child Welfare/trends; Global Health/*trends; Government; Humans; Sustainable Development; United Nations; World Health Organization&lt;/_subject_headings&gt;&lt;_tertiary_title&gt;Lancet (London, England)&lt;/_tertiary_title&gt;&lt;_type_work&gt;Journal Article; Research Support, Non-U.S. Gov&amp;apos;t; Research Support, U.S. Gov&amp;apos;t, Non-P.H.S.; Review&lt;/_type_work&gt;&lt;_url&gt;http://www.ncbi.nlm.nih.gov/entrez/query.fcgi?cmd=Retrieve&amp;amp;db=pubmed&amp;amp;dopt=Abstract&amp;amp;list_uids=32085821&amp;amp;query_hl=1&lt;/_url&gt;&lt;_volume&gt;395&lt;/_volume&gt;&lt;/Details&gt;&lt;Extra&gt;&lt;DBUID&gt;{AD0507A6-E1FB-45D1-B7FD-569A658094BE}&lt;/DBUID&gt;&lt;/Extra&gt;&lt;/Item&gt;&lt;/References&gt;&lt;/Group&gt;&lt;/Citation&gt;_x000a_"/>
    <w:docVar w:name="NE.Ref{59C82966-DDDB-4F46-8237-EA99D015E93B}" w:val=" ADDIN NE.Ref.{59C82966-DDDB-4F46-8237-EA99D015E93B}&lt;Citation&gt;&lt;Group&gt;&lt;References&gt;&lt;Item&gt;&lt;ID&gt;76&lt;/ID&gt;&lt;UID&gt;{012BE7E3-B4C6-4F34-8415-647D01642393}&lt;/UID&gt;&lt;Title&gt;Child and adolescent psychiatry research during the COVID-19 pandemic&lt;/Title&gt;&lt;Template&gt;Journal Article&lt;/Template&gt;&lt;Star&gt;0&lt;/Star&gt;&lt;Tag&gt;0&lt;/Tag&gt;&lt;Author&gt;Gnanavel, S; Orri, M; Mohammed, M; Dray, J; Baroud, E; Kato, H; Jui, G T; Rajalakshmi, A K; Hansen, A S; Seker, A; Ori, D; Munjiza, A; Martsenkovskyi, D&lt;/Author&gt;&lt;Year&gt;2020&lt;/Year&gt;&lt;Details&gt;&lt;_accession_num&gt;32828155&lt;/_accession_num&gt;&lt;_author_adr&gt;Northumbria NHS Foundation Trust, Newcastle upon Tyne NE29 4HG UK. Electronic address: sundar.gnanavel@cntw.nhs.uk.; McGill Group for Suicide Studies, Department of Psychiatry, McGill University, Montreal, QC, Canada.; Department of Psychiatry, Federal Neuropsychiatric Hospital, Kaduna, Nigeria.; Faculty of Science, School of Psychology, The University of Newcastle, Newcastle, NSW, Australia.; Department of Psychiatry, American University of Beirut Medical Center, Beirut, Lebanon.; Department of Psychiatry, Nagoya University Graduate School of Medicine, Nagoya,  Japan.; Department of Developmental Psychiatry, Institute of Mental Health, Singapore, Singapore.; Department of Child and Adolescent Psychiatry, Massachusetts General Hospital and McLean Hospital, Harvard Medical School, Boston, MA, USA.; Research Unit for Child and Adolescent Psychiatry, Aalborg University Hospital, Aalborg, Denmark.; Department of Psychiatry, Erciyes University Hospital, Kayseri, Turkey.; Department of Child and Adolescent Psychiatry, Vadaskert Child and Adolescent Psychiatric Hospital, Budapest, Hungary.; Child and Adolescent Clinic, Institute of Mental Health, Belgrade, Serbia.; Department of Psychiatry and Narcology, Bogomolets National Medical University, Kiev, Ukraine.&lt;/_author_adr&gt;&lt;_collection_scope&gt;SCIE;SSCI&lt;/_collection_scope&gt;&lt;_created&gt;63503910&lt;/_created&gt;&lt;_date&gt;2020-09-01&lt;/_date&gt;&lt;_date_display&gt;2020 Sep&lt;/_date_display&gt;&lt;_db_updated&gt;PubMed&lt;/_db_updated&gt;&lt;_doi&gt;10.1016/S2215-0366(20)30314-X&lt;/_doi&gt;&lt;_impact_factor&gt;  16.209&lt;/_impact_factor&gt;&lt;_isbn&gt;2215-0374 (Electronic); 2215-0366 (Linking)&lt;/_isbn&gt;&lt;_issue&gt;9&lt;/_issue&gt;&lt;_journal&gt;Lancet Psychiatry&lt;/_journal&gt;&lt;_language&gt;eng&lt;/_language&gt;&lt;_modified&gt;63503911&lt;/_modified&gt;&lt;_pages&gt;735&lt;/_pages&gt;&lt;_subject_headings&gt;Adolescent; *Adolescent Psychiatry; Betacoronavirus; Child; *Child Psychiatry; Coronavirus Infections/epidemiology/*psychology; Humans; Pandemics; Pneumonia, Viral/epidemiology/*psychology; Research&lt;/_subject_headings&gt;&lt;_tertiary_title&gt;The lancet. Psychiatry&lt;/_tertiary_title&gt;&lt;_type_work&gt;Letter&lt;/_type_work&gt;&lt;_url&gt;http://www.ncbi.nlm.nih.gov/entrez/query.fcgi?cmd=Retrieve&amp;amp;db=pubmed&amp;amp;dopt=Abstract&amp;amp;list_uids=32828155&amp;amp;query_hl=1&lt;/_url&gt;&lt;_volume&gt;7&lt;/_volume&gt;&lt;/Details&gt;&lt;Extra&gt;&lt;DBUID&gt;{AD0507A6-E1FB-45D1-B7FD-569A658094BE}&lt;/DBUID&gt;&lt;/Extra&gt;&lt;/Item&gt;&lt;/References&gt;&lt;/Group&gt;&lt;/Citation&gt;_x000a_"/>
    <w:docVar w:name="NE.Ref{794C42B0-EE75-4831-BB90-B27B548BEE5A}" w:val=" ADDIN NE.Ref.{794C42B0-EE75-4831-BB90-B27B548BEE5A}&lt;Citation&gt;&lt;Group&gt;&lt;References&gt;&lt;Item&gt;&lt;ID&gt;74&lt;/ID&gt;&lt;UID&gt;{2AC83691-B048-4480-B81C-E7567A293228}&lt;/UID&gt;&lt;Title&gt;Changes in access to educational and healthcare services for individuals with intellectual and developmental disabilities during COVID-19 restrictions&lt;/Title&gt;&lt;Template&gt;Journal Article&lt;/Template&gt;&lt;Star&gt;0&lt;/Star&gt;&lt;Tag&gt;0&lt;/Tag&gt;&lt;Author&gt;Jeste, S; Hyde, C; Distefano, C; Halladay, A; Ray, S; Porath, M; Wilson, R B; Thurm, A&lt;/Author&gt;&lt;Year&gt;2020&lt;/Year&gt;&lt;Details&gt;&lt;_accession_num&gt;32939917&lt;/_accession_num&gt;&lt;_author_adr&gt;Semel Institute for Neuroscience, UCLA, Los Angeles, CA, USA.; Semel Institute for Neuroscience, UCLA, Los Angeles, CA, USA.; Semel Institute for Neuroscience, UCLA, Los Angeles, CA, USA.; Autism Science Foundation, New York, NY, USA.; Department of Pharmacology and Toxicology, Rutgers University, Newark, NJ, USA.; The Mighty, Glendale, CA, USA.; The Mighty, Glendale, CA, USA.; Semel Institute for Neuroscience, UCLA, Los Angeles, CA, USA.; Neurodevelopmental and Behavioral Phenotyping Service, National Institute of Mental Health, NIH, DHHS, Bethesda, MD, USA.&lt;/_author_adr&gt;&lt;_date_display&gt;2020 Sep 17&lt;/_date_display&gt;&lt;_date&gt;2020-09-17&lt;/_date&gt;&lt;_doi&gt;10.1111/jir.12776&lt;/_doi&gt;&lt;_isbn&gt;1365-2788 (Electronic); 0964-2633 (Linking)&lt;/_isbn&gt;&lt;_journal&gt;J Intellect Disabil Res&lt;/_journal&gt;&lt;_keywords&gt;Autism; COVID-19; Genetics; Intellectual disability; Parents&lt;/_keywords&gt;&lt;_language&gt;eng&lt;/_language&gt;&lt;_ori_publication&gt;(c) 2020 MENCAP and International Association of the Scientific Study of_x000d__x000a_      Intellectual and Developmental Disabilities and John Wiley &amp;amp; Sons Ltd.&lt;/_ori_publication&gt;&lt;_tertiary_title&gt;Journal of intellectual disability research : JIDR&lt;/_tertiary_title&gt;&lt;_type_work&gt;Journal Article&lt;/_type_work&gt;&lt;_url&gt;http://www.ncbi.nlm.nih.gov/entrez/query.fcgi?cmd=Retrieve&amp;amp;db=pubmed&amp;amp;dopt=Abstract&amp;amp;list_uids=32939917&amp;amp;query_hl=1&lt;/_url&gt;&lt;_created&gt;63502446&lt;/_created&gt;&lt;_modified&gt;63502446&lt;/_modified&gt;&lt;_db_updated&gt;PubMed&lt;/_db_updated&gt;&lt;_impact_factor&gt;   1.755&lt;/_impact_factor&gt;&lt;/Details&gt;&lt;Extra&gt;&lt;DBUID&gt;{AD0507A6-E1FB-45D1-B7FD-569A658094BE}&lt;/DBUID&gt;&lt;/Extra&gt;&lt;/Item&gt;&lt;/References&gt;&lt;/Group&gt;&lt;/Citation&gt;_x000a_"/>
    <w:docVar w:name="NE.Ref{7F696B3C-58A6-4E3F-B76B-63A3DB1B9855}" w:val=" ADDIN NE.Ref.{7F696B3C-58A6-4E3F-B76B-63A3DB1B9855}&lt;Citation&gt;&lt;Group&gt;&lt;References&gt;&lt;Item&gt;&lt;ID&gt;77&lt;/ID&gt;&lt;UID&gt;{44E45308-11F9-44CD-BCAC-1079AF3F217F}&lt;/UID&gt;&lt;Title&gt;The value of online surveys: a look back and a look ahead&lt;/Title&gt;&lt;Template&gt;Journal Article&lt;/Template&gt;&lt;Star&gt;0&lt;/Star&gt;&lt;Tag&gt;0&lt;/Tag&gt;&lt;Author&gt;Evans, Joel R; Anil, Mathur; Christy, Cheung&lt;/Author&gt;&lt;Year&gt;2018&lt;/Year&gt;&lt;Details&gt;&lt;_collection_scope&gt;SCIE;SSCI&lt;/_collection_scope&gt;&lt;_created&gt;63503914&lt;/_created&gt;&lt;_impact_factor&gt;   4.708&lt;/_impact_factor&gt;&lt;_journal&gt;Internet Research&lt;/_journal&gt;&lt;_modified&gt;63503914&lt;/_modified&gt;&lt;_pages&gt;00-00&lt;/_pages&gt;&lt;/Details&gt;&lt;Extra&gt;&lt;DBUID&gt;{AD0507A6-E1FB-45D1-B7FD-569A658094BE}&lt;/DBUID&gt;&lt;/Extra&gt;&lt;/Item&gt;&lt;/References&gt;&lt;/Group&gt;&lt;/Citation&gt;_x000a_"/>
    <w:docVar w:name="NE.Ref{80605077-1A42-4B80-AEB3-249944A5DC1C}" w:val=" ADDIN NE.Ref.{80605077-1A42-4B80-AEB3-249944A5DC1C}&lt;Citation&gt;&lt;Group&gt;&lt;References&gt;&lt;Item&gt;&lt;ID&gt;44&lt;/ID&gt;&lt;UID&gt;{DE2746FE-83CB-4838-8DD7-6B0580DCAAFA}&lt;/UID&gt;&lt;Title&gt;Pediatric Mental and Behavioral Health in the Period of Quarantine and Social Distancing With COVID-19&lt;/Title&gt;&lt;Template&gt;Journal Article&lt;/Template&gt;&lt;Star&gt;0&lt;/Star&gt;&lt;Tag&gt;0&lt;/Tag&gt;&lt;Author&gt;Ye, J&lt;/Author&gt;&lt;Year&gt;2020&lt;/Year&gt;&lt;Details&gt;&lt;_accession_num&gt;32634105&lt;/_accession_num&gt;&lt;_author_adr&gt;Feinberg School of Medicine, Northwestern University, Chicago, IL, United States.&lt;/_author_adr&gt;&lt;_created&gt;63464323&lt;/_created&gt;&lt;_date&gt;2020-07-28&lt;/_date&gt;&lt;_date_display&gt;2020 Jul 28&lt;/_date_display&gt;&lt;_db_updated&gt;PubMed&lt;/_db_updated&gt;&lt;_doi&gt;10.2196/19867&lt;/_doi&gt;&lt;_isbn&gt;2561-6722 (Electronic); 2561-6722 (Linking)&lt;/_isbn&gt;&lt;_issue&gt;2&lt;/_issue&gt;&lt;_journal&gt;JMIR Pediatr Parent&lt;/_journal&gt;&lt;_keywords&gt;COVID-19; digital interventions; health technology; mental health; pediatrics; social distancing; stay-at-home orders&lt;/_keywords&gt;&lt;_language&gt;eng&lt;/_language&gt;&lt;_modified&gt;63464323&lt;/_modified&gt;&lt;_ori_publication&gt;(c)Jiancheng Ye. Originally published in JMIR Pediatrics and Parenting_x000d__x000a_      (http://pediatrics.jmir.org), 28.07.2020.&lt;/_ori_publication&gt;&lt;_pages&gt;e19867&lt;/_pages&gt;&lt;_tertiary_title&gt;JMIR pediatrics and parenting&lt;/_tertiary_title&gt;&lt;_type_work&gt;Journal Article&lt;/_type_work&gt;&lt;_url&gt;http://www.ncbi.nlm.nih.gov/entrez/query.fcgi?cmd=Retrieve&amp;amp;db=pubmed&amp;amp;dopt=Abstract&amp;amp;list_uids=32634105&amp;amp;query_hl=1&lt;/_url&gt;&lt;_volume&gt;3&lt;/_volume&gt;&lt;/Details&gt;&lt;Extra&gt;&lt;DBUID&gt;{AD0507A6-E1FB-45D1-B7FD-569A658094BE}&lt;/DBUID&gt;&lt;/Extra&gt;&lt;/Item&gt;&lt;/References&gt;&lt;/Group&gt;&lt;/Citation&gt;_x000a_"/>
    <w:docVar w:name="NE.Ref{8533247B-7FF8-4DAA-8CB6-6E98B542CED0}" w:val=" ADDIN NE.Ref.{8533247B-7FF8-4DAA-8CB6-6E98B542CED0}&lt;Citation&gt;&lt;Group&gt;&lt;References&gt;&lt;Item&gt;&lt;ID&gt;27&lt;/ID&gt;&lt;UID&gt;{2D0FFFD1-0D93-4A5E-B2E8-5E033A02D0FB}&lt;/UID&gt;&lt;Title&gt;A rating instrument for anxiety disorders&lt;/Title&gt;&lt;Template&gt;Journal Article&lt;/Template&gt;&lt;Star&gt;0&lt;/Star&gt;&lt;Tag&gt;0&lt;/Tag&gt;&lt;Author&gt;Zung, W W&lt;/Author&gt;&lt;Year&gt;1971&lt;/Year&gt;&lt;Details&gt;&lt;_accession_num&gt;5172928&lt;/_accession_num&gt;&lt;_collection_scope&gt;SCI;SCIE;SSCI&lt;/_collection_scope&gt;&lt;_created&gt;63380601&lt;/_created&gt;&lt;_date&gt;1971-11-01&lt;/_date&gt;&lt;_date_display&gt;1971 Nov-Dec&lt;/_date_display&gt;&lt;_db_updated&gt;PubMed&lt;/_db_updated&gt;&lt;_doi&gt;10.1016/S0033-3182(71)71479-0&lt;/_doi&gt;&lt;_impact_factor&gt;   2.000&lt;/_impact_factor&gt;&lt;_isbn&gt;0033-3182 (Print); 0033-3182 (Linking)&lt;/_isbn&gt;&lt;_issue&gt;6&lt;/_issue&gt;&lt;_journal&gt;Psychosomatics&lt;/_journal&gt;&lt;_language&gt;eng&lt;/_language&gt;&lt;_modified&gt;63473292&lt;/_modified&gt;&lt;_pages&gt;371-9&lt;/_pages&gt;&lt;_subject_headings&gt;Adolescent; Adult; Aged; Anxiety Disorders/*diagnosis; Female; Humans; Interview, Psychological; Male; Manifest Anxiety Scale; Middle Aged; Personality Assessment; *Personality Inventory; Psychophysiologic Disorders/diagnosis; Test Anxiety Scale&lt;/_subject_headings&gt;&lt;_tertiary_title&gt;Psychosomatics&lt;/_tertiary_title&gt;&lt;_type_work&gt;Comparative Study; Journal Article&lt;/_type_work&gt;&lt;_url&gt;http://www.ncbi.nlm.nih.gov/entrez/query.fcgi?cmd=Retrieve&amp;amp;db=pubmed&amp;amp;dopt=Abstract&amp;amp;list_uids=5172928&amp;amp;query_hl=1&lt;/_url&gt;&lt;_volume&gt;12&lt;/_volume&gt;&lt;/Details&gt;&lt;Extra&gt;&lt;DBUID&gt;{AD0507A6-E1FB-45D1-B7FD-569A658094BE}&lt;/DBUID&gt;&lt;/Extra&gt;&lt;/Item&gt;&lt;/References&gt;&lt;/Group&gt;&lt;/Citation&gt;_x000a_"/>
    <w:docVar w:name="NE.Ref{89DED3AE-549B-4C84-AB08-9CD5D7B53454}" w:val=" ADDIN NE.Ref.{89DED3AE-549B-4C84-AB08-9CD5D7B53454}&lt;Citation&gt;&lt;Group&gt;&lt;References&gt;&lt;Item&gt;&lt;ID&gt;47&lt;/ID&gt;&lt;UID&gt;{7553AA5A-47D7-4F94-B309-7F0F6E3E365A}&lt;/UID&gt;&lt;Title&gt;Impact of COVID-19 and Lockdown on Mental Health of Children and Adolescents: A Narrative Review with Recommendations&lt;/Title&gt;&lt;Template&gt;Journal Article&lt;/Template&gt;&lt;Star&gt;0&lt;/Star&gt;&lt;Tag&gt;0&lt;/Tag&gt;&lt;Author&gt;Singh, Dr Shweta;Roy, Assistant ProfessorMiss Deblina;Sinha, Clinical Psychology Trainee Miss Krittika;Parveen, Clinical Psychology Trainee Miss Sheeba;Sharma, Clinical Psychology Trainee Ginni;Joshi, Clinical Psychology Trainee Gunjan&lt;/Author&gt;&lt;Year&gt;2020&lt;/Year&gt;&lt;Details&gt;&lt;_collection_scope&gt;SCI;SCIE;SSCI&lt;/_collection_scope&gt;&lt;_created&gt;63464562&lt;/_created&gt;&lt;_doi&gt;10.1016/j.psychres.2020.113429&lt;/_doi&gt;&lt;_impact_factor&gt;   2.118&lt;/_impact_factor&gt;&lt;_isbn&gt;0165-1781&lt;/_isbn&gt;&lt;_journal&gt;Psychiatry Research&lt;/_journal&gt;&lt;_keywords&gt;COVID-19;Lockdown;Mental health;Children;Adolescents&lt;/_keywords&gt;&lt;_modified&gt;63464562&lt;/_modified&gt;&lt;_ori_publication&gt;Published by Elsevier B.V.&lt;/_ori_publication&gt;&lt;_pages&gt;113429&lt;/_pages&gt;&lt;_url&gt;https://www.ncbi.nlm.nih.gov/pmc/articles/PMC7444649/&lt;/_url&gt;&lt;/Details&gt;&lt;Extra&gt;&lt;DBUID&gt;{AD0507A6-E1FB-45D1-B7FD-569A658094BE}&lt;/DBUID&gt;&lt;/Extra&gt;&lt;/Item&gt;&lt;/References&gt;&lt;/Group&gt;&lt;/Citation&gt;_x000a_"/>
    <w:docVar w:name="NE.Ref{9DDE8D2D-122E-4405-B45D-98A205902B51}" w:val=" ADDIN NE.Ref.{9DDE8D2D-122E-4405-B45D-98A205902B51}&lt;Citation&gt;&lt;Group&gt;&lt;References&gt;&lt;Item&gt;&lt;ID&gt;48&lt;/ID&gt;&lt;UID&gt;{DE7F0FD4-016D-4C60-9C28-0CF5EA000E7A}&lt;/UID&gt;&lt;Title&gt;Mental health effects of school closures during COVID-19&lt;/Title&gt;&lt;Template&gt;Journal Article&lt;/Template&gt;&lt;Star&gt;0&lt;/Star&gt;&lt;Tag&gt;0&lt;/Tag&gt;&lt;Author&gt;Lee, J&lt;/Author&gt;&lt;Year&gt;2020&lt;/Year&gt;&lt;Details&gt;&lt;_accession_num&gt;32302537&lt;/_accession_num&gt;&lt;_created&gt;63464575&lt;/_created&gt;&lt;_date&gt;2020-06-01&lt;/_date&gt;&lt;_date_display&gt;2020 Jun&lt;/_date_display&gt;&lt;_db_updated&gt;PubMed&lt;/_db_updated&gt;&lt;_doi&gt;10.1016/S2352-4642(20)30109-7&lt;/_doi&gt;&lt;_impact_factor&gt;   8.543&lt;/_impact_factor&gt;&lt;_isbn&gt;2352-4650 (Electronic); 2352-4642 (Linking)&lt;/_isbn&gt;&lt;_issue&gt;6&lt;/_issue&gt;&lt;_journal&gt;Lancet Child Adolesc Health&lt;/_journal&gt;&lt;_language&gt;eng&lt;/_language&gt;&lt;_modified&gt;63464575&lt;/_modified&gt;&lt;_pages&gt;421&lt;/_pages&gt;&lt;_subject_headings&gt;Adolescent; Child; *Child Health; *Coronavirus Infections/epidemiology; Humans; *Mental Health; *Pandemics; *Pneumonia, Viral/epidemiology; *Schools; Stress, Psychological/etiology&lt;/_subject_headings&gt;&lt;_tertiary_title&gt;The Lancet. Child &amp;amp; adolescent health&lt;/_tertiary_title&gt;&lt;_type_work&gt;Journal Article&lt;/_type_work&gt;&lt;_url&gt;http://www.ncbi.nlm.nih.gov/entrez/query.fcgi?cmd=Retrieve&amp;amp;db=pubmed&amp;amp;dopt=Abstract&amp;amp;list_uids=32302537&amp;amp;query_hl=1&lt;/_url&gt;&lt;_volume&gt;4&lt;/_volume&gt;&lt;/Details&gt;&lt;Extra&gt;&lt;DBUID&gt;{AD0507A6-E1FB-45D1-B7FD-569A658094BE}&lt;/DBUID&gt;&lt;/Extra&gt;&lt;/Item&gt;&lt;/References&gt;&lt;/Group&gt;&lt;/Citation&gt;_x000a_"/>
    <w:docVar w:name="NE.Ref{AD9304B7-C4DC-49F1-A839-84A2CB7216EC}" w:val=" ADDIN NE.Ref.{AD9304B7-C4DC-49F1-A839-84A2CB7216EC}&lt;Citation&gt;&lt;Group&gt;&lt;References&gt;&lt;Item&gt;&lt;ID&gt;33&lt;/ID&gt;&lt;UID&gt;{70D48DA4-F0FA-4967-B749-B5BCBC34751D}&lt;/UID&gt;&lt;Title&gt;Data &amp;amp; statistics on autism spectrum disorder&lt;/Title&gt;&lt;Template&gt;Web Page&lt;/Template&gt;&lt;Star&gt;0&lt;/Star&gt;&lt;Tag&gt;0&lt;/Tag&gt;&lt;Author&gt;Centers For Disease Control And Prevention, America&lt;/Author&gt;&lt;Year&gt;2020&lt;/Year&gt;&lt;Details&gt;&lt;_accessed&gt;63386426&lt;/_accessed&gt;&lt;_created&gt;63386426&lt;/_created&gt;&lt;_date&gt;63499680&lt;/_date&gt;&lt;_modified&gt;63657164&lt;/_modified&gt;&lt;_url&gt;https://www.cdc.gov/ncbddd/autism/data.html&lt;/_url&gt;&lt;_volume&gt;2020&lt;/_volume&gt;&lt;_issue&gt;2020年1月10日&lt;/_issue&gt;&lt;/Details&gt;&lt;Extra&gt;&lt;DBUID&gt;{AD0507A6-E1FB-45D1-B7FD-569A658094BE}&lt;/DBUID&gt;&lt;/Extra&gt;&lt;/Item&gt;&lt;/References&gt;&lt;/Group&gt;&lt;/Citation&gt;_x000a_"/>
    <w:docVar w:name="NE.Ref{C0DB7A8E-D540-4097-A010-6937A73AA98A}" w:val=" ADDIN NE.Ref.{C0DB7A8E-D540-4097-A010-6937A73AA98A}&lt;Citation&gt;&lt;Group&gt;&lt;References&gt;&lt;Item&gt;&lt;ID&gt;74&lt;/ID&gt;&lt;UID&gt;{2AC83691-B048-4480-B81C-E7567A293228}&lt;/UID&gt;&lt;Title&gt;Changes in access to educational and healthcare services for individuals with intellectual and developmental disabilities during COVID-19 restrictions&lt;/Title&gt;&lt;Template&gt;Journal Article&lt;/Template&gt;&lt;Star&gt;0&lt;/Star&gt;&lt;Tag&gt;0&lt;/Tag&gt;&lt;Author&gt;Jeste, S; Hyde, C; Distefano, C; Halladay, A; Ray, S; Porath, M; Wilson, R B; Thurm, A&lt;/Author&gt;&lt;Year&gt;2020&lt;/Year&gt;&lt;Details&gt;&lt;_accession_num&gt;32939917&lt;/_accession_num&gt;&lt;_author_adr&gt;Semel Institute for Neuroscience, UCLA, Los Angeles, CA, USA.; Semel Institute for Neuroscience, UCLA, Los Angeles, CA, USA.; Semel Institute for Neuroscience, UCLA, Los Angeles, CA, USA.; Autism Science Foundation, New York, NY, USA.; Department of Pharmacology and Toxicology, Rutgers University, Newark, NJ, USA.; The Mighty, Glendale, CA, USA.; The Mighty, Glendale, CA, USA.; Semel Institute for Neuroscience, UCLA, Los Angeles, CA, USA.; Neurodevelopmental and Behavioral Phenotyping Service, National Institute of Mental Health, NIH, DHHS, Bethesda, MD, USA.&lt;/_author_adr&gt;&lt;_created&gt;63502446&lt;/_created&gt;&lt;_date&gt;2020-09-17&lt;/_date&gt;&lt;_date_display&gt;2020 Sep 17&lt;/_date_display&gt;&lt;_db_updated&gt;PubMed&lt;/_db_updated&gt;&lt;_doi&gt;10.1111/jir.12776&lt;/_doi&gt;&lt;_impact_factor&gt;   1.755&lt;/_impact_factor&gt;&lt;_isbn&gt;1365-2788 (Electronic); 0964-2633 (Linking)&lt;/_isbn&gt;&lt;_journal&gt;J Intellect Disabil Res&lt;/_journal&gt;&lt;_keywords&gt;Autism; COVID-19; Genetics; Intellectual disability; Parents&lt;/_keywords&gt;&lt;_language&gt;eng&lt;/_language&gt;&lt;_modified&gt;63502446&lt;/_modified&gt;&lt;_ori_publication&gt;(c) 2020 MENCAP and International Association of the Scientific Study of_x000d__x000a_      Intellectual and Developmental Disabilities and John Wiley &amp;amp; Sons Ltd.&lt;/_ori_publication&gt;&lt;_tertiary_title&gt;Journal of intellectual disability research : JIDR&lt;/_tertiary_title&gt;&lt;_type_work&gt;Journal Article&lt;/_type_work&gt;&lt;_url&gt;http://www.ncbi.nlm.nih.gov/entrez/query.fcgi?cmd=Retrieve&amp;amp;db=pubmed&amp;amp;dopt=Abstract&amp;amp;list_uids=32939917&amp;amp;query_hl=1&lt;/_url&gt;&lt;/Details&gt;&lt;Extra&gt;&lt;DBUID&gt;{AD0507A6-E1FB-45D1-B7FD-569A658094BE}&lt;/DBUID&gt;&lt;/Extra&gt;&lt;/Item&gt;&lt;/References&gt;&lt;/Group&gt;&lt;/Citation&gt;_x000a_"/>
    <w:docVar w:name="NE.Ref{C45162B0-D44F-49AB-8C2D-1199CD67D7A5}" w:val=" ADDIN NE.Ref.{C45162B0-D44F-49AB-8C2D-1199CD67D7A5}&lt;Citation&gt;&lt;Group&gt;&lt;References&gt;&lt;Item&gt;&lt;ID&gt;67&lt;/ID&gt;&lt;UID&gt;{13AE4077-583D-4BFD-BCE9-D9D83DB8C961}&lt;/UID&gt;&lt;Title&gt;Healthy movement behaviours in children and youth during the COVID-19 pandemic: Exploring the role of the neighbourhood environment&lt;/Title&gt;&lt;Template&gt;Journal Article&lt;/Template&gt;&lt;Star&gt;0&lt;/Star&gt;&lt;Tag&gt;0&lt;/Tag&gt;&lt;Author&gt;Mitra, R; Moore, S A; Gillespie, M; Faulkner, G; Vanderloo, L M; Chulak-Bozzer, T; Rhodes, R E; Brussoni, M; Tremblay, M S&lt;/Author&gt;&lt;Year&gt;2020&lt;/Year&gt;&lt;Details&gt;&lt;_accession_num&gt;32871499&lt;/_accession_num&gt;&lt;_author_adr&gt;School of Urban and Regional Planning, Ryerson University, 105 Bond Street, 4th Floor, Toronto, ON, M5B 2K, Canada. Electronic address: raktim.mitra@ryerson.ca.; School of Health and Human Performance, Dalhousie University, PO Box 15000, Halifax, NS, B3H 4R2, Canada; Department of Therapeutic Recreation, Faculty of Child, Family, and Community Studies, Douglas College, 1250 Pinetree Way, Coquitlam, BC, V3B 7X3, Canada.; School of Urban and Regional Planning, Ryerson University, 105 Bond Street, 4th Floor, Toronto, ON, M5B 2K, Canada.; School of Kinesiology, University of British Columbia, 6081 University Blvd, Vancouver, BC, V6T 1Z1, Canada.; ParticipACTION, 77 Bloor Street West, Toronto, ON, M5S 1M2, Canada; Child Health  Evaluative Sciences, The Hospital for Sick Children, 555 University Avenue, Toronto, ON, M5G 1X8, Canada.; ParticipACTION, 77 Bloor Street West, Toronto, ON, M5S 1M2, Canada.; Behavioural Medicine Laboratory, School of Exercise Science, Physical and Health  Education, University of Victoria, PO Box 1700, STN CSC, Victoria, BC, V8W 2Y2, Canada.; Department of Pediatrics, University of British Columbia, 4480 Oak Street, Vancouver, BC, V6H 0B3, Canada; School of Population and Public Health, University of British Columbia, 2206 East Mall, Vancouver, BC, V6T 1Z3, Canada.; Children&amp;apos;s Hospital of Eastern Ontario Research Institute, 401 Smyth Road, Ottawa, ON, K1H 8L1, Canada; Department of Pediatrics, University of Ottawa, 401  Smyth Road, Ottawa, ON, K1H 8L1, Canada.&lt;/_author_adr&gt;&lt;_collection_scope&gt;SCIE;SSCI&lt;/_collection_scope&gt;&lt;_created&gt;63473615&lt;/_created&gt;&lt;_date&gt;2020-08-29&lt;/_date&gt;&lt;_date_display&gt;2020 Aug 29&lt;/_date_display&gt;&lt;_db_updated&gt;PubMed&lt;/_db_updated&gt;&lt;_doi&gt;10.1016/j.healthplace.2020.102418&lt;/_doi&gt;&lt;_impact_factor&gt;   3.290&lt;/_impact_factor&gt;&lt;_isbn&gt;1873-2054 (Electronic); 1353-8292 (Linking)&lt;/_isbn&gt;&lt;_journal&gt;Health Place&lt;/_journal&gt;&lt;_language&gt;eng&lt;/_language&gt;&lt;_modified&gt;63473615&lt;/_modified&gt;&lt;_ori_publication&gt;Copyright (c) 2020 Elsevier Ltd. All rights reserved.&lt;/_ori_publication&gt;&lt;_pages&gt;102418&lt;/_pages&gt;&lt;_tertiary_title&gt;Health &amp;amp; place&lt;/_tertiary_title&gt;&lt;_type_work&gt;Journal Article&lt;/_type_work&gt;&lt;_url&gt;http://www.ncbi.nlm.nih.gov/entrez/query.fcgi?cmd=Retrieve&amp;amp;db=pubmed&amp;amp;dopt=Abstract&amp;amp;list_uids=32871499&amp;amp;query_hl=1&lt;/_url&gt;&lt;_volume&gt;65&lt;/_volume&gt;&lt;/Details&gt;&lt;Extra&gt;&lt;DBUID&gt;{AD0507A6-E1FB-45D1-B7FD-569A658094BE}&lt;/DBUID&gt;&lt;/Extra&gt;&lt;/Item&gt;&lt;/References&gt;&lt;/Group&gt;&lt;Group&gt;&lt;References&gt;&lt;Item&gt;&lt;ID&gt;59&lt;/ID&gt;&lt;UID&gt;{857813B4-A68D-46E9-AEBA-82324A72023D}&lt;/UID&gt;&lt;Title&gt;The Impact of COVID-19 on Health Behavior, Stress, Financial and Food Security among Middle to High Income Canadian Families with Young Children&lt;/Title&gt;&lt;Template&gt;Journal Article&lt;/Template&gt;&lt;Star&gt;0&lt;/Star&gt;&lt;Tag&gt;0&lt;/Tag&gt;&lt;Author&gt;Carroll, N; Sadowski, A; Laila, A; Hruska, V; Nixon, M; Ma, DWL; Haines, J; On, Behalf Of The Guelph&lt;/Author&gt;&lt;Year&gt;2020&lt;/Year&gt;&lt;Details&gt;&lt;_accession_num&gt;32784530&lt;/_accession_num&gt;&lt;_author_adr&gt;Department of Family Relations and Applied Nutrition, University of Guelph, Guelph, ON N1G 2W1, Canada.; Department of Family Relations and Applied Nutrition, University of Guelph, Guelph, ON N1G 2W1, Canada.; Department of Family Relations and Applied Nutrition, University of Guelph, Guelph, ON N1G 2W1, Canada.; Department of Human Health and Nutritional Sciences, University of Guelph, Guelph, ON N1G 2W1, Canada.; Department of Human Health and Nutritional Sciences, University of Guelph, Guelph, ON N1G 2W1, Canada.; Department of Human Health and Nutritional Sciences, University of Guelph, Guelph, ON N1G 2W1, Canada.; Department of Family Relations and Applied Nutrition, University of Guelph, Guelph, ON N1G 2W1, Canada.; University of Guelph, Guelph, ON N1G 2W1, Canada.&lt;/_author_adr&gt;&lt;_collection_scope&gt;SCIE&lt;/_collection_scope&gt;&lt;_created&gt;63472873&lt;/_created&gt;&lt;_date&gt;2020-08-07&lt;/_date&gt;&lt;_date_display&gt;2020 Aug 7&lt;/_date_display&gt;&lt;_db_updated&gt;PubMed&lt;/_db_updated&gt;&lt;_doi&gt;10.3390/nu12082352&lt;/_doi&gt;&lt;_impact_factor&gt;   4.546&lt;/_impact_factor&gt;&lt;_isbn&gt;2072-6643 (Electronic); 2072-6643 (Linking)&lt;/_isbn&gt;&lt;_issue&gt;8&lt;/_issue&gt;&lt;_journal&gt;Nutrients&lt;/_journal&gt;&lt;_keywords&gt;COVID-19; family; food insecurity; health behavior; stress&lt;/_keywords&gt;&lt;_language&gt;eng&lt;/_language&gt;&lt;_modified&gt;63472873&lt;/_modified&gt;&lt;_subject_headings&gt;Adult; Betacoronavirus; Canada/epidemiology; Child; Child, Preschool; *Coronavirus Infections/epidemiology/psychology/virology; Diet; Exercise; Fathers; *Feeding Behavior; Female; *Financial Statements; *Food Supply; *Health Behavior; Humans; *Income; Male; Meals; Mothers; *Pandemics; *Pneumonia, Viral/epidemiology/psychology/virology; Screen Time; Socioeconomic Factors; Stress, Psychological/etiology; Surveys and Questionnaires&lt;/_subject_headings&gt;&lt;_tertiary_title&gt;Nutrients&lt;/_tertiary_title&gt;&lt;_type_work&gt;Journal Article&lt;/_type_work&gt;&lt;_url&gt;http://www.ncbi.nlm.nih.gov/entrez/query.fcgi?cmd=Retrieve&amp;amp;db=pubmed&amp;amp;dopt=Abstract&amp;amp;list_uids=32784530&amp;amp;query_hl=1&lt;/_url&gt;&lt;_volume&gt;12&lt;/_volume&gt;&lt;/Details&gt;&lt;Extra&gt;&lt;DBUID&gt;{AD0507A6-E1FB-45D1-B7FD-569A658094BE}&lt;/DBUID&gt;&lt;/Extra&gt;&lt;/Item&gt;&lt;/References&gt;&lt;/Group&gt;&lt;/Citation&gt;_x000a_"/>
    <w:docVar w:name="NE.Ref{C4838561-72B0-423D-850A-CDD5DA159F9E}" w:val=" ADDIN NE.Ref.{C4838561-72B0-423D-850A-CDD5DA159F9E}&lt;Citation&gt;&lt;Group&gt;&lt;References&gt;&lt;Item&gt;&lt;ID&gt;55&lt;/ID&gt;&lt;UID&gt;{81F50A82-C90A-4DDD-AFCB-D9B52FE8085E}&lt;/UID&gt;&lt;Title&gt;Child and adolescent psychiatry research during the COVID-19 pandemic&lt;/Title&gt;&lt;Template&gt;Journal Article&lt;/Template&gt;&lt;Star&gt;0&lt;/Star&gt;&lt;Tag&gt;0&lt;/Tag&gt;&lt;Author&gt;Gnanavel, S; Orri, M; Mohammed, M; Dray, J; Baroud, E; Kato, H; Jui, G T; Rajalakshmi, A K; Hansen, A S; Seker, A; Ori, D; Munjiza, A; Martsenkovskyi, D&lt;/Author&gt;&lt;Year&gt;2020&lt;/Year&gt;&lt;Details&gt;&lt;_accession_num&gt;32828155&lt;/_accession_num&gt;&lt;_author_adr&gt;Northumbria NHS Foundation Trust, Newcastle upon Tyne NE29 4HG UK. Electronic address: sundar.gnanavel@cntw.nhs.uk.; McGill Group for Suicide Studies, Department of Psychiatry, McGill University, Montreal, QC, Canada.; Department of Psychiatry, Federal Neuropsychiatric Hospital, Kaduna, Nigeria.; Faculty of Science, School of Psychology, The University of Newcastle, Newcastle, NSW, Australia.; Department of Psychiatry, American University of Beirut Medical Center, Beirut, Lebanon.; Department of Psychiatry, Nagoya University Graduate School of Medicine, Nagoya,  Japan.; Department of Developmental Psychiatry, Institute of Mental Health, Singapore, Singapore.; Department of Child and Adolescent Psychiatry, Massachusetts General Hospital and McLean Hospital, Harvard Medical School, Boston, MA, USA.; Research Unit for Child and Adolescent Psychiatry, Aalborg University Hospital, Aalborg, Denmark.; Department of Psychiatry, Erciyes University Hospital, Kayseri, Turkey.; Department of Child and Adolescent Psychiatry, Vadaskert Child and Adolescent Psychiatric Hospital, Budapest, Hungary.; Child and Adolescent Clinic, Institute of Mental Health, Belgrade, Serbia.; Department of Psychiatry and Narcology, Bogomolets National Medical University, Kiev, Ukraine.&lt;/_author_adr&gt;&lt;_collection_scope&gt;SCIE;SSCI&lt;/_collection_scope&gt;&lt;_created&gt;63470043&lt;/_created&gt;&lt;_date&gt;2020-09-01&lt;/_date&gt;&lt;_date_display&gt;2020 Sep&lt;/_date_display&gt;&lt;_db_updated&gt;PubMed&lt;/_db_updated&gt;&lt;_doi&gt;10.1016/S2215-0366(20)30314-X&lt;/_doi&gt;&lt;_impact_factor&gt;  16.209&lt;/_impact_factor&gt;&lt;_isbn&gt;2215-0374 (Electronic); 2215-0366 (Linking)&lt;/_isbn&gt;&lt;_issue&gt;9&lt;/_issue&gt;&lt;_journal&gt;Lancet Psychiatry&lt;/_journal&gt;&lt;_language&gt;eng&lt;/_language&gt;&lt;_modified&gt;63470043&lt;/_modified&gt;&lt;_pages&gt;735&lt;/_pages&gt;&lt;_subject_headings&gt;Adolescent; *Adolescent Psychiatry; Betacoronavirus; Child; *Child Psychiatry; Coronavirus Infections/epidemiology/*psychology; Humans; Pandemics; Pneumonia, Viral/epidemiology/*psychology; Research&lt;/_subject_headings&gt;&lt;_tertiary_title&gt;The lancet. Psychiatry&lt;/_tertiary_title&gt;&lt;_type_work&gt;Letter&lt;/_type_work&gt;&lt;_url&gt;http://www.ncbi.nlm.nih.gov/entrez/query.fcgi?cmd=Retrieve&amp;amp;db=pubmed&amp;amp;dopt=Abstract&amp;amp;list_uids=32828155&amp;amp;query_hl=1&lt;/_url&gt;&lt;_volume&gt;7&lt;/_volume&gt;&lt;/Details&gt;&lt;Extra&gt;&lt;DBUID&gt;{AD0507A6-E1FB-45D1-B7FD-569A658094BE}&lt;/DBUID&gt;&lt;/Extra&gt;&lt;/Item&gt;&lt;/References&gt;&lt;/Group&gt;&lt;/Citation&gt;_x000a_"/>
    <w:docVar w:name="NE.Ref{CDB2CBB3-D68A-4975-A41C-9007B335B24A}" w:val=" ADDIN NE.Ref.{CDB2CBB3-D68A-4975-A41C-9007B335B24A}&lt;Citation&gt;&lt;Group&gt;&lt;References&gt;&lt;Item&gt;&lt;ID&gt;49&lt;/ID&gt;&lt;UID&gt;{9E125041-0E13-473F-ACFF-BDDE3907AA51}&lt;/UID&gt;&lt;Title&gt;Immediate Psychological Responses and Associated Factors during the Initial Stage of the 2019 Coronavirus Disease (COVID-19) Epidemic among the General Population  in China&lt;/Title&gt;&lt;Template&gt;Journal Article&lt;/Template&gt;&lt;Star&gt;0&lt;/Star&gt;&lt;Tag&gt;0&lt;/Tag&gt;&lt;Author&gt;Wang, C; Pan, R; Wan, X; Tan, Y; Xu, L; Ho, C S; Ho, R C&lt;/Author&gt;&lt;Year&gt;2020&lt;/Year&gt;&lt;Details&gt;&lt;_accession_num&gt;32155789&lt;/_accession_num&gt;&lt;_author_adr&gt;Institute of Cognitive Neuroscience, Faculty of Education, Huaibei Normal University, Huaibei 235000, China.; Institute of Cognitive Neuroscience, Faculty of Education, Huaibei Normal University, Huaibei 235000, China.; Institute of Cognitive Neuroscience, Faculty of Education, Huaibei Normal University, Huaibei 235000, China.; Institute of Cognitive Neuroscience, Faculty of Education, Huaibei Normal University, Huaibei 235000, China.; Institute of Cognitive Neuroscience, Faculty of Education, Huaibei Normal University, Huaibei 235000, China.; Department of Psychological Medicine, National University Health System, Kent Ridge 119228, Singapore.; Department of Psychological Medicine, Yong Loo Lin School of Medicine, National University of Singapore, Kent Ridge 119228, Singapore.; Institute of Cognitive Neuroscience, Faculty of Education, Huaibei Normal University, Huaibei 235000, China.; Department of Psychological Medicine, Yong Loo Lin School of Medicine, National University of Singapore, Kent Ridge 119228, Singapore.; Institute of Health Innovation and Technology (iHealthtech), National University  of Singapore, Kent Ridge 119077, Singapore.&lt;/_author_adr&gt;&lt;_created&gt;63464593&lt;/_created&gt;&lt;_date&gt;2020-03-06&lt;/_date&gt;&lt;_date_display&gt;2020 Mar 6&lt;/_date_display&gt;&lt;_db_updated&gt;PubMed&lt;/_db_updated&gt;&lt;_doi&gt;10.3390/ijerph17051729&lt;/_doi&gt;&lt;_isbn&gt;1660-4601 (Electronic); 1660-4601 (Linking)&lt;/_isbn&gt;&lt;_issue&gt;5&lt;/_issue&gt;&lt;_journal&gt;Int J Environ Res Public Health&lt;/_journal&gt;&lt;_keywords&gt;*anxiety; *coronavirus; *depression; *epidemic; *knowledge; *precaution; *psychological impact; *respiratory symptoms; *stress&lt;/_keywords&gt;&lt;_language&gt;eng&lt;/_language&gt;&lt;_modified&gt;63464593&lt;/_modified&gt;&lt;_subject_headings&gt;Adolescent; Adult; Aged; *Anxiety/epidemiology; Anxiety Disorders/epidemiology; Betacoronavirus; Child; China/epidemiology; Coronavirus; Coronavirus Infections/complications/epidemiology/*psychology; Cross-Sectional Studies; *Depression/epidemiology; *Disease Outbreaks; Epidemics; Female; Health Status; Humans; Male; *Mental Health; Middle Aged; Pneumonia, Viral/complications/epidemiology/*psychology; *Resilience, Psychological; Surveys and Questionnaires; Young Adult&lt;/_subject_headings&gt;&lt;_tertiary_title&gt;International journal of environmental research and public health&lt;/_tertiary_title&gt;&lt;_type_work&gt;Journal Article&lt;/_type_work&gt;&lt;_url&gt;http://www.ncbi.nlm.nih.gov/entrez/query.fcgi?cmd=Retrieve&amp;amp;db=pubmed&amp;amp;dopt=Abstract&amp;amp;list_uids=32155789&amp;amp;query_hl=1&lt;/_url&gt;&lt;_volume&gt;17&lt;/_volume&gt;&lt;/Details&gt;&lt;Extra&gt;&lt;DBUID&gt;{AD0507A6-E1FB-45D1-B7FD-569A658094BE}&lt;/DBUID&gt;&lt;/Extra&gt;&lt;/Item&gt;&lt;/References&gt;&lt;/Group&gt;&lt;Group&gt;&lt;References&gt;&lt;Item&gt;&lt;ID&gt;51&lt;/ID&gt;&lt;UID&gt;{A352DA51-F7DD-4B2F-928E-13F5F4F2F509}&lt;/UID&gt;&lt;Title&gt;The outbreak of COVID-19 coronavirus and its impact on global mental health&lt;/Title&gt;&lt;Template&gt;Journal Article&lt;/Template&gt;&lt;Star&gt;0&lt;/Star&gt;&lt;Tag&gt;0&lt;/Tag&gt;&lt;Author&gt;Torales, Julio;O’Higgins, Marcelo;Castaldelli-Maia, João Mauricio;Ventriglio, Antonio&lt;/Author&gt;&lt;Year&gt;2020&lt;/Year&gt;&lt;Details&gt;&lt;_created&gt;63464604&lt;/_created&gt;&lt;_db_provider&gt;SAGE Journals&lt;/_db_provider&gt;&lt;_doi&gt;10.1177/0020764020915212&lt;/_doi&gt;&lt;_impact_factor&gt;   1.439&lt;/_impact_factor&gt;&lt;_isbn&gt;0020-7640&lt;/_isbn&gt;&lt;_issue&gt;4&lt;/_issue&gt;&lt;_journal&gt;Int J Soc Psychiatry&lt;/_journal&gt;&lt;_modified&gt;63464604&lt;/_modified&gt;&lt;_ori_publication&gt;SAGE Publications Ltd&lt;/_ori_publication&gt;&lt;_pages&gt;317-320&lt;/_pages&gt;&lt;_url&gt;https://doi.org/10.1177/0020764020915212&lt;/_url&gt;&lt;_volume&gt;66&lt;/_volume&gt;&lt;/Details&gt;&lt;Extra&gt;&lt;DBUID&gt;{AD0507A6-E1FB-45D1-B7FD-569A658094BE}&lt;/DBUID&gt;&lt;/Extra&gt;&lt;/Item&gt;&lt;/References&gt;&lt;/Group&gt;&lt;Group&gt;&lt;References&gt;&lt;Item&gt;&lt;ID&gt;50&lt;/ID&gt;&lt;UID&gt;{A1F1AC30-1214-48A2-911A-8CC61C592B9C}&lt;/UID&gt;&lt;Title&gt;[Mental health status and its influencing factors among college students during the epidemic of COVID-19]&lt;/Title&gt;&lt;Template&gt;Journal Article&lt;/Template&gt;&lt;Star&gt;0&lt;/Star&gt;&lt;Tag&gt;0&lt;/Tag&gt;&lt;Author&gt;Chang, J; Yuan, Y; Wang, D&lt;/Author&gt;&lt;Year&gt;2020&lt;/Year&gt;&lt;Details&gt;&lt;_accession_num&gt;32376528&lt;/_accession_num&gt;&lt;_author_adr&gt;School of Public Health, Southern Medical University, Guangzhou 510515, China.; School of Health Services Management, Southern Medical University, Guangzhou 510515, China.; School of Public Health, Southern Medical University, Guangzhou 510515, China.; School of Health Services Management, Southern Medical University, Guangzhou 510515, China.&lt;/_author_adr&gt;&lt;_created&gt;63464594&lt;/_created&gt;&lt;_date&gt;2020-02-29&lt;/_date&gt;&lt;_date_display&gt;2020 Feb 29&lt;/_date_display&gt;&lt;_db_updated&gt;PubMed&lt;/_db_updated&gt;&lt;_doi&gt;10.12122/j.issn.1673-4254.2020.02.06&lt;/_doi&gt;&lt;_isbn&gt;1673-4254 (Print); 1673-4254 (Linking)&lt;/_isbn&gt;&lt;_issue&gt;2&lt;/_issue&gt;&lt;_journal&gt;Nan Fang Yi Ke Da Xue Xue Bao&lt;/_journal&gt;&lt;_keywords&gt;COVID-19; college students; health education; mental health&lt;/_keywords&gt;&lt;_language&gt;chi&lt;/_language&gt;&lt;_modified&gt;63464594&lt;/_modified&gt;&lt;_pages&gt;171-176&lt;/_pages&gt;&lt;_subject_headings&gt;Adolescent; *Anxiety; Betacoronavirus; China/epidemiology; Coronavirus Infections/epidemiology/*psychology; *Depression; Female; Health Status; Humans; Male; *Mental Healing; Pandemics; Pneumonia, Viral/epidemiology/*psychology; *Students/psychology; Surveys and Questionnaires; Young Adult&lt;/_subject_headings&gt;&lt;_tertiary_title&gt;Nan fang yi ke da xue xue bao = Journal of Southern Medical University&lt;/_tertiary_title&gt;&lt;_type_work&gt;Journal Article&lt;/_type_work&gt;&lt;_url&gt;http://www.ncbi.nlm.nih.gov/entrez/query.fcgi?cmd=Retrieve&amp;amp;db=pubmed&amp;amp;dopt=Abstract&amp;amp;list_uids=32376528&amp;amp;query_hl=1&lt;/_url&gt;&lt;_volume&gt;40&lt;/_volume&gt;&lt;/Details&gt;&lt;Extra&gt;&lt;DBUID&gt;{AD0507A6-E1FB-45D1-B7FD-569A658094BE}&lt;/DBUID&gt;&lt;/Extra&gt;&lt;/Item&gt;&lt;/References&gt;&lt;/Group&gt;&lt;/Citation&gt;_x000a_"/>
    <w:docVar w:name="NE.Ref{DF284A5F-876A-432B-A5DA-21937AB34410}" w:val=" ADDIN NE.Ref.{DF284A5F-876A-432B-A5DA-21937AB34410}&lt;Citation&gt;&lt;Group&gt;&lt;References&gt;&lt;Item&gt;&lt;ID&gt;72&lt;/ID&gt;&lt;UID&gt;{110C7CC6-B5ED-46A8-A9FD-29F8CFC0FCE4}&lt;/UID&gt;&lt;Title&gt;A naturalistic home observational approach to children&amp;apos;s language, cognition, and behavior&lt;/Title&gt;&lt;Template&gt;Journal Article&lt;/Template&gt;&lt;Star&gt;0&lt;/Star&gt;&lt;Tag&gt;0&lt;/Tag&gt;&lt;Author&gt;D&amp;apos;Apice, K; Latham, R M; von Stumm, S&lt;/Author&gt;&lt;Year&gt;2019&lt;/Year&gt;&lt;Details&gt;&lt;_accession_num&gt;31033308&lt;/_accession_num&gt;&lt;_author_adr&gt;Department of Education.; Genetic and Developmental Psychiatry Centre, Institute of Psychiatry, Psychology  and Neuroscience, King&amp;apos;s College London.; Department of Education.&lt;/_author_adr&gt;&lt;_collection_scope&gt;SSCI&lt;/_collection_scope&gt;&lt;_created&gt;63493853&lt;/_created&gt;&lt;_date&gt;2019-07-01&lt;/_date&gt;&lt;_date_display&gt;2019 Jul&lt;/_date_display&gt;&lt;_db_updated&gt;PubMed&lt;/_db_updated&gt;&lt;_doi&gt;10.1037/dev0000733&lt;/_doi&gt;&lt;_impact_factor&gt;   3.063&lt;/_impact_factor&gt;&lt;_isbn&gt;1939-0599 (Electronic); 0012-1649 (Linking)&lt;/_isbn&gt;&lt;_issue&gt;7&lt;/_issue&gt;&lt;_journal&gt;Dev Psychol&lt;/_journal&gt;&lt;_language&gt;eng&lt;/_language&gt;&lt;_modified&gt;63493853&lt;/_modified&gt;&lt;_pages&gt;1414-1427&lt;/_pages&gt;&lt;_subject_headings&gt;Child Behavior/*psychology; Child Development/physiology; *Child Language; Child, Preschool; Cognition/*physiology; Female; Humans; Male; Parenting/psychology; Parents/psychology&lt;/_subject_headings&gt;&lt;_tertiary_title&gt;Developmental psychology&lt;/_tertiary_title&gt;&lt;_type_work&gt;Journal Article&lt;/_type_work&gt;&lt;_url&gt;http://www.ncbi.nlm.nih.gov/entrez/query.fcgi?cmd=Retrieve&amp;amp;db=pubmed&amp;amp;dopt=Abstract&amp;amp;list_uids=31033308&amp;amp;query_hl=1&lt;/_url&gt;&lt;_volume&gt;55&lt;/_volume&gt;&lt;/Details&gt;&lt;Extra&gt;&lt;DBUID&gt;{AD0507A6-E1FB-45D1-B7FD-569A658094BE}&lt;/DBUID&gt;&lt;/Extra&gt;&lt;/Item&gt;&lt;/References&gt;&lt;/Group&gt;&lt;/Citation&gt;_x000a_"/>
    <w:docVar w:name="NE.Ref{EC75F543-E930-4262-A653-8F964252722A}" w:val=" ADDIN NE.Ref.{EC75F543-E930-4262-A653-8F964252722A}&lt;Citation&gt;&lt;Group&gt;&lt;References&gt;&lt;Item&gt;&lt;ID&gt;69&lt;/ID&gt;&lt;UID&gt;{0731DB4C-C1F3-4B62-A18F-580DE5DB1D27}&lt;/UID&gt;&lt;Title&gt;Comparing motor performance, praxis, coordination, and interpersonal synchrony between children with and without Autism Spectrum Disorder (ASD)&lt;/Title&gt;&lt;Template&gt;Journal Article&lt;/Template&gt;&lt;Star&gt;0&lt;/Star&gt;&lt;Tag&gt;5&lt;/Tag&gt;&lt;Author&gt;Kaur, M; M, Srinivasan S; N, Bhat A&lt;/Author&gt;&lt;Year&gt;2018&lt;/Year&gt;&lt;Details&gt;&lt;_accession_num&gt;29121516&lt;/_accession_num&gt;&lt;_author_adr&gt;Physical Therapy Department &amp;amp; The Biomechanics &amp;amp; Movement Science Program, University of Delaware, Newark, DE 19713, USA.; Physical Therapy Department &amp;amp; The Biomechanics &amp;amp; Movement Science Program, University of Delaware, Newark, DE 19713, USA.; Physical Therapy Department &amp;amp; The Biomechanics &amp;amp; Movement Science Program, University of Delaware, Newark, DE 19713, USA; Physical Therapy Program, Department of Kinesiology, University of Connecticut, Storrs, CT 06269, USA; Institute for Collaboration on Health, Intervention, and Policy, University of Connecticut, Storrs, CT 06269, USA. Electronic address: abhat@udel.edu.&lt;/_author_adr&gt;&lt;_collection_scope&gt;SSCI&lt;/_collection_scope&gt;&lt;_created&gt;63473684&lt;/_created&gt;&lt;_date&gt;2018-01-01&lt;/_date&gt;&lt;_date_display&gt;2018 Jan&lt;/_date_display&gt;&lt;_db_updated&gt;PubMed&lt;/_db_updated&gt;&lt;_doi&gt;10.1016/j.ridd.2017.10.025&lt;/_doi&gt;&lt;_impact_factor&gt;   1.836&lt;/_impact_factor&gt;&lt;_isbn&gt;1873-3379 (Electronic); 0891-4222 (Linking)&lt;/_isbn&gt;&lt;_journal&gt;Res Dev Disabil&lt;/_journal&gt;&lt;_keywords&gt;Autism; Children; Coordination; Interpersonal synchrony; Motor; Praxis&lt;/_keywords&gt;&lt;_language&gt;eng&lt;/_language&gt;&lt;_modified&gt;63473686&lt;/_modified&gt;&lt;_ori_publication&gt;Copyright (c) 2017 Elsevier Ltd. All rights reserved.&lt;/_ori_publication&gt;&lt;_pages&gt;79-95&lt;/_pages&gt;&lt;_subject_headings&gt;*Apraxias/diagnosis/etiology; *Ataxia/diagnosis/etiology; *Autism Spectrum Disorder/diagnosis/physiopathology/psychology; Child; Female; Humans; Male; *Motor Skills; Neuropsychological Tests; Psychomotor Performance; Severity of Illness Index; *Social Skills; Statistics as Topic; Task Performance and Analysis&lt;/_subject_headings&gt;&lt;_tertiary_title&gt;Research in developmental disabilities&lt;/_tertiary_title&gt;&lt;_type_work&gt;Journal Article&lt;/_type_work&gt;&lt;_url&gt;http://www.ncbi.nlm.nih.gov/entrez/query.fcgi?cmd=Retrieve&amp;amp;db=pubmed&amp;amp;dopt=Abstract&amp;amp;list_uids=29121516&amp;amp;query_hl=1&lt;/_url&gt;&lt;_volume&gt;72&lt;/_volume&gt;&lt;/Details&gt;&lt;Extra&gt;&lt;DBUID&gt;{AD0507A6-E1FB-45D1-B7FD-569A658094BE}&lt;/DBUID&gt;&lt;/Extra&gt;&lt;/Item&gt;&lt;/References&gt;&lt;/Group&gt;&lt;Group&gt;&lt;References&gt;&lt;Item&gt;&lt;ID&gt;70&lt;/ID&gt;&lt;UID&gt;{C65B3527-FA5A-4DCB-A957-7367703D7B1D}&lt;/UID&gt;&lt;Title&gt;Sensory Integration and Perceptual-Motor Profiles in School-Aged Children with Autistic Spectrum Disorder&lt;/Title&gt;&lt;Template&gt;Journal Article&lt;/Template&gt;&lt;Star&gt;0&lt;/Star&gt;&lt;Tag&gt;5&lt;/Tag&gt;&lt;Author&gt;Wuang, Y P; Huang, C L; Tsai, H Y&lt;/Author&gt;&lt;Year&gt;2020&lt;/Year&gt;&lt;Details&gt;&lt;_accession_num&gt;32753871&lt;/_accession_num&gt;&lt;_author_adr&gt;Department of Occupational Therapy, Kaohsiung Medical University, Kaohsiung, Taiwan.; Department of Rehabilitation Medicine, Kaohsiung Medical University Chung-Ho Memorial Hospital, Kaohsiung, Taiwan.; Department of Occupational Therapy, Kaohsiung Medical University, Kaohsiung, Taiwan.&lt;/_author_adr&gt;&lt;_created&gt;63473685&lt;/_created&gt;&lt;_date&gt;2020-01-20&lt;/_date&gt;&lt;_date_display&gt;2020&lt;/_date_display&gt;&lt;_db_updated&gt;PubMed&lt;/_db_updated&gt;&lt;_doi&gt;10.2147/NDT.S253337&lt;/_doi&gt;&lt;_isbn&gt;1176-6328 (Print); 1176-6328 (Linking)&lt;/_isbn&gt;&lt;_journal&gt;Neuropsychiatr Dis Treat&lt;/_journal&gt;&lt;_keywords&gt;ASD; activity participation; motor function; sensory integration; sensory processing; visual perception&lt;/_keywords&gt;&lt;_language&gt;eng&lt;/_language&gt;&lt;_modified&gt;63473686&lt;/_modified&gt;&lt;_ori_publication&gt;(c) 2020 Wuang et al.&lt;/_ori_publication&gt;&lt;_pages&gt;1661-1673&lt;/_pages&gt;&lt;_tertiary_title&gt;Neuropsychiatric disease and treatment&lt;/_tertiary_title&gt;&lt;_type_work&gt;Journal Article&lt;/_type_work&gt;&lt;_url&gt;http://www.ncbi.nlm.nih.gov/entrez/query.fcgi?cmd=Retrieve&amp;amp;db=pubmed&amp;amp;dopt=Abstract&amp;amp;list_uids=32753871&amp;amp;query_hl=1&lt;/_url&gt;&lt;_volume&gt;16&lt;/_volume&gt;&lt;/Details&gt;&lt;Extra&gt;&lt;DBUID&gt;{AD0507A6-E1FB-45D1-B7FD-569A658094BE}&lt;/DBUID&gt;&lt;/Extra&gt;&lt;/Item&gt;&lt;/References&gt;&lt;/Group&gt;&lt;/Citation&gt;_x000a_"/>
    <w:docVar w:name="NE.Ref{EE94430E-F2E0-4998-A938-B469076D4D23}" w:val=" ADDIN NE.Ref.{EE94430E-F2E0-4998-A938-B469076D4D23}&lt;Citation&gt;&lt;Group&gt;&lt;References&gt;&lt;Item&gt;&lt;ID&gt;78&lt;/ID&gt;&lt;UID&gt;{1D2ECE08-1FAE-4A31-B615-D73289E0FACA}&lt;/UID&gt;&lt;Title&gt;Prevalence of Autism Spectrum Disorder in China: A Nationwide Multi-center Population-based Study Among Children Aged 6 to 12 Years&lt;/Title&gt;&lt;Template&gt;Journal Article&lt;/Template&gt;&lt;Star&gt;0&lt;/Star&gt;&lt;Tag&gt;0&lt;/Tag&gt;&lt;Author&gt;Zhou, H; Xu, X; Yan, W; Zou, X; Wu, L; Luo, X; Li, T; Huang, Y; Guan, H; Chen, X; Mao, M; Xia, K; Zhang, L; Li, E; Ge, X; Zhang, L; Li, C; Zhang, X; Zhou, Y; Ding, D; Shih, A; Fombonne, E; Zheng, Y; Han, J; Sun, Z; Jiang, Y H; Wang, Y&lt;/Author&gt;&lt;Year&gt;2020&lt;/Year&gt;&lt;Details&gt;&lt;_accession_num&gt;32607739&lt;/_accession_num&gt;&lt;_author_adr&gt;Department of Neurology, Children&amp;apos;s Hospital of Fudan University, Shanghai, 201102, China.; Child Health Care, Children&amp;apos;s Hospital of Fudan University, Shanghai, 201102, China.; Department of Clinical Epidemiology, Children&amp;apos;s Hospital of Fudan University, Shanghai, 201102, China.; Child Development Behavior Center, The Third Affiliated Hospital, Sun Yat-Sen University, Guangzhou, 510630, China.; Department of Children and Adolescent Health, School of Public Health, Harbin Medical University, Harbin, 150081, China.; Department of Psychiatry, The Second Xiangya Hospital of Central South University, Changsha, 410011, China.; Child Health Care, Children&amp;apos;s Hospital of Chongqing Medical University, Chongqing, 400014, China.; Department of Psychiatry, West China Hospital of Sichuan University, Chengdu, 610041, China.; Capital Institute of Pediatrics, Beijing, 100020, China.; The Second Affiliated Hospital and Yuying Children&amp;apos;s Hospital of Wenzhou Medical  University, Wenzhou, 325027, China.; Child Health Care, Chengdu Women and Children&amp;apos;s Hospital, Chengdu, 610091, China.; Center for Medical Genetics, School of Life Sciences, Central South University, Changsha, 410013, China.; Child Health Care, Chengdu Women and Children&amp;apos;s Hospital, Chengdu, 610091, China.; Capital Institute of Pediatrics, Beijing, 100020, China.; Children&amp;apos;s Hospital of Fudan University, Shanghai, 201102, China.; Department of Neurology, Children&amp;apos;s Hospital of Fudan University, Shanghai, 201102, China.; Department of Neurology, Children&amp;apos;s Hospital of Fudan University, Shanghai, 201102, China.; Children&amp;apos;s Hospital of Fudan University, Shanghai, 201102, China.; Department of Neurology, Children&amp;apos;s Hospital of Fudan University, Shanghai, 201102, China.; Huashan Hospital of Fudan University, Shanghai, 200040, China.; Autism Speaks, 1 East 33rd Street, New York, NY, 10016, USA.; Oregon Health and Science University, Portland, OR, 97239, USA.; Beijing Anding Hospital, Capital Medical University, Beijing, 100088, China.; Neuroscience Research Institute, Peking University, Beijing, 100191, China.; Beijing Institutes of Life Science, Chinese Academy of Sciences, Beijing, 100021, China.; Department of Genetics and Pediatrics, Yale School of Medicine, New Haven, CT, 06520, USA.; Department of Neurology, Children&amp;apos;s Hospital of Fudan University, Shanghai, 201102, China. yiwang@shmu.edu.cn.&lt;/_author_adr&gt;&lt;_collection_scope&gt;SCIE;CSCD&lt;/_collection_scope&gt;&lt;_created&gt;63582639&lt;/_created&gt;&lt;_date&gt;2020-09-01&lt;/_date&gt;&lt;_date_display&gt;2020 Sep&lt;/_date_display&gt;&lt;_db_updated&gt;PubMed&lt;/_db_updated&gt;&lt;_doi&gt;10.1007/s12264-020-00530-6&lt;/_doi&gt;&lt;_impact_factor&gt;   4.326&lt;/_impact_factor&gt;&lt;_isbn&gt;1995-8218 (Electronic); 1995-8218 (Linking)&lt;/_isbn&gt;&lt;_issue&gt;9&lt;/_issue&gt;&lt;_journal&gt;Neurosci Bull&lt;/_journal&gt;&lt;_keywords&gt;Autism Spectrum Rating Scale; Autism spectrum disorder; China; Co-morbidity; Prevalence&lt;/_keywords&gt;&lt;_language&gt;eng&lt;/_language&gt;&lt;_modified&gt;63582639&lt;/_modified&gt;&lt;_pages&gt;961-971&lt;/_pages&gt;&lt;_tertiary_title&gt;Neuroscience bulletin&lt;/_tertiary_title&gt;&lt;_type_work&gt;Journal Article&lt;/_type_work&gt;&lt;_url&gt;http://www.ncbi.nlm.nih.gov/entrez/query.fcgi?cmd=Retrieve&amp;amp;db=pubmed&amp;amp;dopt=Abstract&amp;amp;list_uids=32607739&amp;amp;query_hl=1&lt;/_url&gt;&lt;_volume&gt;36&lt;/_volume&gt;&lt;/Details&gt;&lt;Extra&gt;&lt;DBUID&gt;{AD0507A6-E1FB-45D1-B7FD-569A658094BE}&lt;/DBUID&gt;&lt;/Extra&gt;&lt;/Item&gt;&lt;/References&gt;&lt;/Group&gt;&lt;/Citation&gt;_x000a_"/>
    <w:docVar w:name="NE.Ref{F0C72F5B-38D4-45E4-9380-5F85F39A54C0}" w:val=" ADDIN NE.Ref.{F0C72F5B-38D4-45E4-9380-5F85F39A54C0}&lt;Citation&gt;&lt;Group&gt;&lt;References&gt;&lt;Item&gt;&lt;ID&gt;41&lt;/ID&gt;&lt;UID&gt;{B54E344B-B9D3-4915-93AF-2E687D719587}&lt;/UID&gt;&lt;Title&gt;Mental health considerations for children quarantined because of COVID-19&lt;/Title&gt;&lt;Template&gt;Journal Article&lt;/Template&gt;&lt;Star&gt;0&lt;/Star&gt;&lt;Tag&gt;0&lt;/Tag&gt;&lt;Author&gt;Liu, Jia Jia;Bao, Yanping;Huang, Xiaolin;Shi, Jie;Lu, Lin&lt;/Author&gt;&lt;Year&gt;2020&lt;/Year&gt;&lt;Details&gt;&lt;_created&gt;63464191&lt;/_created&gt;&lt;_doi&gt;10.1016/S2352-4642(20)30096-1&lt;/_doi&gt;&lt;_isbn&gt;2352-4650&lt;/_isbn&gt;&lt;_issue&gt;5&lt;/_issue&gt;&lt;_journal&gt;The Lancet. Child &amp;amp; adolescent health&lt;/_journal&gt;&lt;_keywords&gt;Betacoronavirus;Child;China;*Coronavirus;Coronavirus Infections/epidemiology/*psychology;Humans;*Mental Health;Pandemics;Pneumonia, Viral/epidemiology/*psychology;Quarantine/*psychology&lt;/_keywords&gt;&lt;_modified&gt;63464191&lt;/_modified&gt;&lt;_ori_publication&gt;Elsevier Ltd.&lt;/_ori_publication&gt;&lt;_pages&gt;347-349&lt;/_pages&gt;&lt;_url&gt;https://pubmed.ncbi.nlm.nih.gov/32224303&lt;/_url&gt;&lt;_volume&gt;4&lt;/_volume&gt;&lt;/Details&gt;&lt;Extra&gt;&lt;DBUID&gt;{AD0507A6-E1FB-45D1-B7FD-569A658094BE}&lt;/DBUID&gt;&lt;/Extra&gt;&lt;/Item&gt;&lt;/References&gt;&lt;/Group&gt;&lt;/Citation&gt;_x000a_"/>
    <w:docVar w:name="ne_docsoft" w:val="MSWord"/>
    <w:docVar w:name="ne_docversion" w:val="NoteExpress 2.0"/>
    <w:docVar w:name="ne_stylename" w:val="JAMA Psychiatry"/>
  </w:docVars>
  <w:rsids>
    <w:rsidRoot w:val="0053559A"/>
    <w:rsid w:val="00006D38"/>
    <w:rsid w:val="00006F53"/>
    <w:rsid w:val="00016C93"/>
    <w:rsid w:val="00023376"/>
    <w:rsid w:val="000333CC"/>
    <w:rsid w:val="00037156"/>
    <w:rsid w:val="0004224B"/>
    <w:rsid w:val="000431BD"/>
    <w:rsid w:val="00045426"/>
    <w:rsid w:val="000537A3"/>
    <w:rsid w:val="00055867"/>
    <w:rsid w:val="000578D7"/>
    <w:rsid w:val="00064BFF"/>
    <w:rsid w:val="00067A31"/>
    <w:rsid w:val="000719AC"/>
    <w:rsid w:val="00075642"/>
    <w:rsid w:val="00077265"/>
    <w:rsid w:val="000845EC"/>
    <w:rsid w:val="00086062"/>
    <w:rsid w:val="00086695"/>
    <w:rsid w:val="00091AB6"/>
    <w:rsid w:val="000A0A32"/>
    <w:rsid w:val="000A1986"/>
    <w:rsid w:val="000A1C4F"/>
    <w:rsid w:val="000A5C0E"/>
    <w:rsid w:val="000B071F"/>
    <w:rsid w:val="000B5F20"/>
    <w:rsid w:val="000B6BB9"/>
    <w:rsid w:val="000B7EDB"/>
    <w:rsid w:val="000C21C5"/>
    <w:rsid w:val="000C57ED"/>
    <w:rsid w:val="000C5B3B"/>
    <w:rsid w:val="000D628B"/>
    <w:rsid w:val="000E36F8"/>
    <w:rsid w:val="000E39FA"/>
    <w:rsid w:val="000E61BB"/>
    <w:rsid w:val="000F6F6E"/>
    <w:rsid w:val="000F708C"/>
    <w:rsid w:val="00100774"/>
    <w:rsid w:val="00103E5F"/>
    <w:rsid w:val="001122BC"/>
    <w:rsid w:val="001165A8"/>
    <w:rsid w:val="0011774F"/>
    <w:rsid w:val="00123558"/>
    <w:rsid w:val="00134660"/>
    <w:rsid w:val="00134F23"/>
    <w:rsid w:val="001355FB"/>
    <w:rsid w:val="001406AB"/>
    <w:rsid w:val="00144115"/>
    <w:rsid w:val="0014665E"/>
    <w:rsid w:val="00146BE5"/>
    <w:rsid w:val="00146E7E"/>
    <w:rsid w:val="00151893"/>
    <w:rsid w:val="00151F20"/>
    <w:rsid w:val="0017399B"/>
    <w:rsid w:val="00173F42"/>
    <w:rsid w:val="00177B36"/>
    <w:rsid w:val="001801E5"/>
    <w:rsid w:val="00182783"/>
    <w:rsid w:val="001856DF"/>
    <w:rsid w:val="001909E3"/>
    <w:rsid w:val="001912B4"/>
    <w:rsid w:val="00194D28"/>
    <w:rsid w:val="001955E6"/>
    <w:rsid w:val="00195865"/>
    <w:rsid w:val="00197E15"/>
    <w:rsid w:val="001B1457"/>
    <w:rsid w:val="001B2C22"/>
    <w:rsid w:val="001B4B7C"/>
    <w:rsid w:val="001C2D10"/>
    <w:rsid w:val="001C48D6"/>
    <w:rsid w:val="001C77CB"/>
    <w:rsid w:val="001D3C62"/>
    <w:rsid w:val="001D5B68"/>
    <w:rsid w:val="001E105D"/>
    <w:rsid w:val="001E310E"/>
    <w:rsid w:val="001E3C91"/>
    <w:rsid w:val="001F3DA1"/>
    <w:rsid w:val="001F6FB3"/>
    <w:rsid w:val="00201799"/>
    <w:rsid w:val="002078C6"/>
    <w:rsid w:val="00212E86"/>
    <w:rsid w:val="002135ED"/>
    <w:rsid w:val="0021524A"/>
    <w:rsid w:val="00216B5E"/>
    <w:rsid w:val="00220E99"/>
    <w:rsid w:val="002210D6"/>
    <w:rsid w:val="002233EF"/>
    <w:rsid w:val="0022571E"/>
    <w:rsid w:val="0023502B"/>
    <w:rsid w:val="00237A79"/>
    <w:rsid w:val="00240697"/>
    <w:rsid w:val="002448F7"/>
    <w:rsid w:val="00244E93"/>
    <w:rsid w:val="00245069"/>
    <w:rsid w:val="00245440"/>
    <w:rsid w:val="002469DD"/>
    <w:rsid w:val="0025355D"/>
    <w:rsid w:val="0025456F"/>
    <w:rsid w:val="00254BE8"/>
    <w:rsid w:val="00256E86"/>
    <w:rsid w:val="002714A6"/>
    <w:rsid w:val="00273790"/>
    <w:rsid w:val="00275736"/>
    <w:rsid w:val="00280AC1"/>
    <w:rsid w:val="00281BE4"/>
    <w:rsid w:val="00287476"/>
    <w:rsid w:val="0028771E"/>
    <w:rsid w:val="00292934"/>
    <w:rsid w:val="00295BA5"/>
    <w:rsid w:val="002B575E"/>
    <w:rsid w:val="002B5DEE"/>
    <w:rsid w:val="002C1D8D"/>
    <w:rsid w:val="002C2705"/>
    <w:rsid w:val="002C34CF"/>
    <w:rsid w:val="002C760D"/>
    <w:rsid w:val="002D159B"/>
    <w:rsid w:val="002D31EC"/>
    <w:rsid w:val="002D7FAC"/>
    <w:rsid w:val="002E0A18"/>
    <w:rsid w:val="002E3082"/>
    <w:rsid w:val="002E3780"/>
    <w:rsid w:val="002F224F"/>
    <w:rsid w:val="002F538F"/>
    <w:rsid w:val="002F57F3"/>
    <w:rsid w:val="002F5B36"/>
    <w:rsid w:val="003042D3"/>
    <w:rsid w:val="00307531"/>
    <w:rsid w:val="00310642"/>
    <w:rsid w:val="00312CB4"/>
    <w:rsid w:val="00317DF3"/>
    <w:rsid w:val="003256B2"/>
    <w:rsid w:val="003315C8"/>
    <w:rsid w:val="003320F6"/>
    <w:rsid w:val="00335BA2"/>
    <w:rsid w:val="003367B1"/>
    <w:rsid w:val="00341B99"/>
    <w:rsid w:val="003451A2"/>
    <w:rsid w:val="003465AC"/>
    <w:rsid w:val="00347FF9"/>
    <w:rsid w:val="003516AC"/>
    <w:rsid w:val="0035198F"/>
    <w:rsid w:val="00352ECA"/>
    <w:rsid w:val="00361E49"/>
    <w:rsid w:val="00367C97"/>
    <w:rsid w:val="00372A41"/>
    <w:rsid w:val="00380254"/>
    <w:rsid w:val="0038273E"/>
    <w:rsid w:val="00384B97"/>
    <w:rsid w:val="003854AC"/>
    <w:rsid w:val="003905DD"/>
    <w:rsid w:val="003906B9"/>
    <w:rsid w:val="00391BC8"/>
    <w:rsid w:val="003A3FCE"/>
    <w:rsid w:val="003A549C"/>
    <w:rsid w:val="003A6BAD"/>
    <w:rsid w:val="003B2119"/>
    <w:rsid w:val="003C34F6"/>
    <w:rsid w:val="003C5EC0"/>
    <w:rsid w:val="003D2FA2"/>
    <w:rsid w:val="003D42E8"/>
    <w:rsid w:val="003D45C0"/>
    <w:rsid w:val="003D74EC"/>
    <w:rsid w:val="003E15A3"/>
    <w:rsid w:val="003E6C4A"/>
    <w:rsid w:val="003F03E7"/>
    <w:rsid w:val="00401659"/>
    <w:rsid w:val="004016E7"/>
    <w:rsid w:val="00401DE9"/>
    <w:rsid w:val="00402227"/>
    <w:rsid w:val="0040290D"/>
    <w:rsid w:val="00405548"/>
    <w:rsid w:val="00405803"/>
    <w:rsid w:val="0041213C"/>
    <w:rsid w:val="00414E37"/>
    <w:rsid w:val="0041541B"/>
    <w:rsid w:val="004159CD"/>
    <w:rsid w:val="00423B58"/>
    <w:rsid w:val="0043174A"/>
    <w:rsid w:val="00434377"/>
    <w:rsid w:val="00435751"/>
    <w:rsid w:val="00435CAB"/>
    <w:rsid w:val="004379E5"/>
    <w:rsid w:val="004509E7"/>
    <w:rsid w:val="004555CD"/>
    <w:rsid w:val="00460518"/>
    <w:rsid w:val="00460619"/>
    <w:rsid w:val="0046538F"/>
    <w:rsid w:val="00465730"/>
    <w:rsid w:val="00465D3E"/>
    <w:rsid w:val="004665AF"/>
    <w:rsid w:val="00466D17"/>
    <w:rsid w:val="00473963"/>
    <w:rsid w:val="00476027"/>
    <w:rsid w:val="0048474F"/>
    <w:rsid w:val="00485B41"/>
    <w:rsid w:val="00487EF0"/>
    <w:rsid w:val="004941CF"/>
    <w:rsid w:val="004959C6"/>
    <w:rsid w:val="004A2EC2"/>
    <w:rsid w:val="004A3A12"/>
    <w:rsid w:val="004A57C4"/>
    <w:rsid w:val="004A617B"/>
    <w:rsid w:val="004B4BD1"/>
    <w:rsid w:val="004B7384"/>
    <w:rsid w:val="004C234F"/>
    <w:rsid w:val="004C7E11"/>
    <w:rsid w:val="004C7E78"/>
    <w:rsid w:val="004D29DE"/>
    <w:rsid w:val="004D3174"/>
    <w:rsid w:val="004D5005"/>
    <w:rsid w:val="004E0F37"/>
    <w:rsid w:val="004E1C52"/>
    <w:rsid w:val="004E201C"/>
    <w:rsid w:val="004E4726"/>
    <w:rsid w:val="004E4CF6"/>
    <w:rsid w:val="004E7C90"/>
    <w:rsid w:val="004F1AEF"/>
    <w:rsid w:val="004F4DED"/>
    <w:rsid w:val="00500DA1"/>
    <w:rsid w:val="00501A1A"/>
    <w:rsid w:val="0050266F"/>
    <w:rsid w:val="00503188"/>
    <w:rsid w:val="00504EA9"/>
    <w:rsid w:val="00515490"/>
    <w:rsid w:val="005203CF"/>
    <w:rsid w:val="00521002"/>
    <w:rsid w:val="00522383"/>
    <w:rsid w:val="00523A9F"/>
    <w:rsid w:val="00534A6C"/>
    <w:rsid w:val="005352C2"/>
    <w:rsid w:val="0053559A"/>
    <w:rsid w:val="00535D18"/>
    <w:rsid w:val="00536B2F"/>
    <w:rsid w:val="00540C70"/>
    <w:rsid w:val="00544566"/>
    <w:rsid w:val="00546F46"/>
    <w:rsid w:val="005569A9"/>
    <w:rsid w:val="00561FC4"/>
    <w:rsid w:val="00571439"/>
    <w:rsid w:val="005742F8"/>
    <w:rsid w:val="00574D96"/>
    <w:rsid w:val="0058119E"/>
    <w:rsid w:val="005857F1"/>
    <w:rsid w:val="005868C4"/>
    <w:rsid w:val="00591BAD"/>
    <w:rsid w:val="00591F19"/>
    <w:rsid w:val="00596E08"/>
    <w:rsid w:val="005A1244"/>
    <w:rsid w:val="005A351B"/>
    <w:rsid w:val="005A4414"/>
    <w:rsid w:val="005B096F"/>
    <w:rsid w:val="005B37EA"/>
    <w:rsid w:val="005B46A9"/>
    <w:rsid w:val="005B4DD7"/>
    <w:rsid w:val="005B6140"/>
    <w:rsid w:val="005C006C"/>
    <w:rsid w:val="005C0FB1"/>
    <w:rsid w:val="005C16E0"/>
    <w:rsid w:val="005C23C6"/>
    <w:rsid w:val="005C5266"/>
    <w:rsid w:val="005E413B"/>
    <w:rsid w:val="00604AC0"/>
    <w:rsid w:val="00613086"/>
    <w:rsid w:val="00613425"/>
    <w:rsid w:val="00616A9D"/>
    <w:rsid w:val="0062701B"/>
    <w:rsid w:val="00627299"/>
    <w:rsid w:val="00630916"/>
    <w:rsid w:val="00650413"/>
    <w:rsid w:val="00651699"/>
    <w:rsid w:val="006531AF"/>
    <w:rsid w:val="006626BF"/>
    <w:rsid w:val="00663F76"/>
    <w:rsid w:val="00670E00"/>
    <w:rsid w:val="00672073"/>
    <w:rsid w:val="00672CD8"/>
    <w:rsid w:val="006768C6"/>
    <w:rsid w:val="00682AA9"/>
    <w:rsid w:val="00682D3B"/>
    <w:rsid w:val="00683DAE"/>
    <w:rsid w:val="00693429"/>
    <w:rsid w:val="006A08C9"/>
    <w:rsid w:val="006A21DC"/>
    <w:rsid w:val="006A4402"/>
    <w:rsid w:val="006B0350"/>
    <w:rsid w:val="006B095C"/>
    <w:rsid w:val="006B13DC"/>
    <w:rsid w:val="006B1816"/>
    <w:rsid w:val="006B2E3A"/>
    <w:rsid w:val="006B3792"/>
    <w:rsid w:val="006B4A31"/>
    <w:rsid w:val="006B54E3"/>
    <w:rsid w:val="006C3CD5"/>
    <w:rsid w:val="006C59A4"/>
    <w:rsid w:val="006D6A2A"/>
    <w:rsid w:val="006E1271"/>
    <w:rsid w:val="006F26E2"/>
    <w:rsid w:val="00700440"/>
    <w:rsid w:val="007030B9"/>
    <w:rsid w:val="007046B6"/>
    <w:rsid w:val="007067E9"/>
    <w:rsid w:val="00710FA9"/>
    <w:rsid w:val="00711268"/>
    <w:rsid w:val="00715F75"/>
    <w:rsid w:val="00716AB9"/>
    <w:rsid w:val="00717858"/>
    <w:rsid w:val="00731117"/>
    <w:rsid w:val="00733143"/>
    <w:rsid w:val="0074218E"/>
    <w:rsid w:val="007424C6"/>
    <w:rsid w:val="0074402F"/>
    <w:rsid w:val="00744304"/>
    <w:rsid w:val="00745C36"/>
    <w:rsid w:val="00745D96"/>
    <w:rsid w:val="00750180"/>
    <w:rsid w:val="0076211A"/>
    <w:rsid w:val="00762740"/>
    <w:rsid w:val="007633A5"/>
    <w:rsid w:val="00765872"/>
    <w:rsid w:val="00775E06"/>
    <w:rsid w:val="00777C92"/>
    <w:rsid w:val="00780352"/>
    <w:rsid w:val="0078060C"/>
    <w:rsid w:val="007811AB"/>
    <w:rsid w:val="007924FC"/>
    <w:rsid w:val="007A536F"/>
    <w:rsid w:val="007B0743"/>
    <w:rsid w:val="007B08FE"/>
    <w:rsid w:val="007B22B8"/>
    <w:rsid w:val="007B491D"/>
    <w:rsid w:val="007B5659"/>
    <w:rsid w:val="007B7297"/>
    <w:rsid w:val="007C1C7E"/>
    <w:rsid w:val="007D2980"/>
    <w:rsid w:val="007D5DBE"/>
    <w:rsid w:val="007D5E15"/>
    <w:rsid w:val="007E39B1"/>
    <w:rsid w:val="007F45E2"/>
    <w:rsid w:val="007F494D"/>
    <w:rsid w:val="007F666E"/>
    <w:rsid w:val="008031BB"/>
    <w:rsid w:val="00820234"/>
    <w:rsid w:val="0082282B"/>
    <w:rsid w:val="00822961"/>
    <w:rsid w:val="0082467E"/>
    <w:rsid w:val="008263B1"/>
    <w:rsid w:val="0083184E"/>
    <w:rsid w:val="008364AF"/>
    <w:rsid w:val="008413D4"/>
    <w:rsid w:val="00844055"/>
    <w:rsid w:val="00845988"/>
    <w:rsid w:val="00850C25"/>
    <w:rsid w:val="00852B3E"/>
    <w:rsid w:val="008704D6"/>
    <w:rsid w:val="008771BD"/>
    <w:rsid w:val="00877E50"/>
    <w:rsid w:val="00880DB5"/>
    <w:rsid w:val="00880F29"/>
    <w:rsid w:val="00885016"/>
    <w:rsid w:val="0089273B"/>
    <w:rsid w:val="008957C4"/>
    <w:rsid w:val="0089595D"/>
    <w:rsid w:val="00897243"/>
    <w:rsid w:val="008A237A"/>
    <w:rsid w:val="008A26AB"/>
    <w:rsid w:val="008A6A1D"/>
    <w:rsid w:val="008A7780"/>
    <w:rsid w:val="008B318B"/>
    <w:rsid w:val="008B5DF8"/>
    <w:rsid w:val="008C6DF0"/>
    <w:rsid w:val="008C7FE1"/>
    <w:rsid w:val="008D5FE8"/>
    <w:rsid w:val="008E20E5"/>
    <w:rsid w:val="008E3290"/>
    <w:rsid w:val="008E3692"/>
    <w:rsid w:val="008E45F6"/>
    <w:rsid w:val="008F02E8"/>
    <w:rsid w:val="008F3441"/>
    <w:rsid w:val="008F4CA9"/>
    <w:rsid w:val="008F77A3"/>
    <w:rsid w:val="009028EE"/>
    <w:rsid w:val="00902D0B"/>
    <w:rsid w:val="00903C18"/>
    <w:rsid w:val="009132D7"/>
    <w:rsid w:val="009174DC"/>
    <w:rsid w:val="00922598"/>
    <w:rsid w:val="00927A88"/>
    <w:rsid w:val="00930141"/>
    <w:rsid w:val="009339AE"/>
    <w:rsid w:val="00933C73"/>
    <w:rsid w:val="00935BE9"/>
    <w:rsid w:val="0093725F"/>
    <w:rsid w:val="00937B73"/>
    <w:rsid w:val="00941B82"/>
    <w:rsid w:val="00942414"/>
    <w:rsid w:val="00944D07"/>
    <w:rsid w:val="00944E38"/>
    <w:rsid w:val="00947A71"/>
    <w:rsid w:val="0095048E"/>
    <w:rsid w:val="009504C5"/>
    <w:rsid w:val="009517DF"/>
    <w:rsid w:val="0095207A"/>
    <w:rsid w:val="00953A94"/>
    <w:rsid w:val="00954319"/>
    <w:rsid w:val="009546B3"/>
    <w:rsid w:val="00955BB1"/>
    <w:rsid w:val="0096336E"/>
    <w:rsid w:val="00971BAE"/>
    <w:rsid w:val="009766A9"/>
    <w:rsid w:val="00986F68"/>
    <w:rsid w:val="009900D1"/>
    <w:rsid w:val="0099022B"/>
    <w:rsid w:val="009914D0"/>
    <w:rsid w:val="00995D84"/>
    <w:rsid w:val="009976EE"/>
    <w:rsid w:val="009A4304"/>
    <w:rsid w:val="009A70E6"/>
    <w:rsid w:val="009B0106"/>
    <w:rsid w:val="009B33B2"/>
    <w:rsid w:val="009B63D0"/>
    <w:rsid w:val="009C5BBB"/>
    <w:rsid w:val="009D455B"/>
    <w:rsid w:val="009E2159"/>
    <w:rsid w:val="009F4515"/>
    <w:rsid w:val="009F5CDA"/>
    <w:rsid w:val="009F5FAF"/>
    <w:rsid w:val="00A03E03"/>
    <w:rsid w:val="00A05A32"/>
    <w:rsid w:val="00A12ADC"/>
    <w:rsid w:val="00A1440B"/>
    <w:rsid w:val="00A1501B"/>
    <w:rsid w:val="00A167E9"/>
    <w:rsid w:val="00A16804"/>
    <w:rsid w:val="00A2346A"/>
    <w:rsid w:val="00A27A96"/>
    <w:rsid w:val="00A31CD3"/>
    <w:rsid w:val="00A54398"/>
    <w:rsid w:val="00A56169"/>
    <w:rsid w:val="00A575D7"/>
    <w:rsid w:val="00A57652"/>
    <w:rsid w:val="00A67876"/>
    <w:rsid w:val="00A81234"/>
    <w:rsid w:val="00A81967"/>
    <w:rsid w:val="00A87158"/>
    <w:rsid w:val="00A9767D"/>
    <w:rsid w:val="00A97E8B"/>
    <w:rsid w:val="00AA0A86"/>
    <w:rsid w:val="00AA1128"/>
    <w:rsid w:val="00AA2AA3"/>
    <w:rsid w:val="00AA2D15"/>
    <w:rsid w:val="00AA35E5"/>
    <w:rsid w:val="00AB30A9"/>
    <w:rsid w:val="00AB4E61"/>
    <w:rsid w:val="00AC7E90"/>
    <w:rsid w:val="00AD0A8A"/>
    <w:rsid w:val="00AD1269"/>
    <w:rsid w:val="00AD2063"/>
    <w:rsid w:val="00AD4961"/>
    <w:rsid w:val="00AD78D1"/>
    <w:rsid w:val="00AE6889"/>
    <w:rsid w:val="00AE7A2C"/>
    <w:rsid w:val="00AF1581"/>
    <w:rsid w:val="00AF5F35"/>
    <w:rsid w:val="00B06CD6"/>
    <w:rsid w:val="00B178FD"/>
    <w:rsid w:val="00B2416D"/>
    <w:rsid w:val="00B255CE"/>
    <w:rsid w:val="00B30488"/>
    <w:rsid w:val="00B360F9"/>
    <w:rsid w:val="00B4044C"/>
    <w:rsid w:val="00B40DFD"/>
    <w:rsid w:val="00B415FF"/>
    <w:rsid w:val="00B446CC"/>
    <w:rsid w:val="00B44ECC"/>
    <w:rsid w:val="00B5008A"/>
    <w:rsid w:val="00B53258"/>
    <w:rsid w:val="00B55DEC"/>
    <w:rsid w:val="00B57499"/>
    <w:rsid w:val="00B57500"/>
    <w:rsid w:val="00B609AA"/>
    <w:rsid w:val="00B64E4B"/>
    <w:rsid w:val="00B717DB"/>
    <w:rsid w:val="00B71888"/>
    <w:rsid w:val="00B719E5"/>
    <w:rsid w:val="00B729C0"/>
    <w:rsid w:val="00B75DA1"/>
    <w:rsid w:val="00B76190"/>
    <w:rsid w:val="00B7626D"/>
    <w:rsid w:val="00B77E16"/>
    <w:rsid w:val="00B804C8"/>
    <w:rsid w:val="00B82244"/>
    <w:rsid w:val="00B83605"/>
    <w:rsid w:val="00B84369"/>
    <w:rsid w:val="00B84B79"/>
    <w:rsid w:val="00B855A8"/>
    <w:rsid w:val="00B90474"/>
    <w:rsid w:val="00B91E89"/>
    <w:rsid w:val="00B921A9"/>
    <w:rsid w:val="00B97ECC"/>
    <w:rsid w:val="00BA4661"/>
    <w:rsid w:val="00BB1006"/>
    <w:rsid w:val="00BB2873"/>
    <w:rsid w:val="00BB2DC1"/>
    <w:rsid w:val="00BB6E88"/>
    <w:rsid w:val="00BB7D41"/>
    <w:rsid w:val="00BC5106"/>
    <w:rsid w:val="00BD647A"/>
    <w:rsid w:val="00BD7AD5"/>
    <w:rsid w:val="00BD7AD8"/>
    <w:rsid w:val="00BE0DB2"/>
    <w:rsid w:val="00BE2463"/>
    <w:rsid w:val="00BE6081"/>
    <w:rsid w:val="00BF09F6"/>
    <w:rsid w:val="00BF50B5"/>
    <w:rsid w:val="00BF518F"/>
    <w:rsid w:val="00C02FEA"/>
    <w:rsid w:val="00C048EA"/>
    <w:rsid w:val="00C12148"/>
    <w:rsid w:val="00C14558"/>
    <w:rsid w:val="00C1496D"/>
    <w:rsid w:val="00C14BB8"/>
    <w:rsid w:val="00C1509A"/>
    <w:rsid w:val="00C17A72"/>
    <w:rsid w:val="00C225B8"/>
    <w:rsid w:val="00C24121"/>
    <w:rsid w:val="00C325B4"/>
    <w:rsid w:val="00C34E84"/>
    <w:rsid w:val="00C43ED4"/>
    <w:rsid w:val="00C44344"/>
    <w:rsid w:val="00C4465B"/>
    <w:rsid w:val="00C44FB1"/>
    <w:rsid w:val="00C46F21"/>
    <w:rsid w:val="00C51926"/>
    <w:rsid w:val="00C56E3C"/>
    <w:rsid w:val="00C60438"/>
    <w:rsid w:val="00C60B8D"/>
    <w:rsid w:val="00C60EAF"/>
    <w:rsid w:val="00C6557D"/>
    <w:rsid w:val="00C65A70"/>
    <w:rsid w:val="00C7068F"/>
    <w:rsid w:val="00C72ACE"/>
    <w:rsid w:val="00C72F99"/>
    <w:rsid w:val="00C75C7B"/>
    <w:rsid w:val="00C76534"/>
    <w:rsid w:val="00C76894"/>
    <w:rsid w:val="00C821DA"/>
    <w:rsid w:val="00C82C90"/>
    <w:rsid w:val="00C833A2"/>
    <w:rsid w:val="00C91163"/>
    <w:rsid w:val="00C91CCE"/>
    <w:rsid w:val="00C928CA"/>
    <w:rsid w:val="00CA36E2"/>
    <w:rsid w:val="00CA4002"/>
    <w:rsid w:val="00CB2220"/>
    <w:rsid w:val="00CB7F48"/>
    <w:rsid w:val="00CC1FAE"/>
    <w:rsid w:val="00CD1D92"/>
    <w:rsid w:val="00CE2306"/>
    <w:rsid w:val="00CE5876"/>
    <w:rsid w:val="00CE7A51"/>
    <w:rsid w:val="00CF0BC1"/>
    <w:rsid w:val="00CF13BB"/>
    <w:rsid w:val="00CF6696"/>
    <w:rsid w:val="00D07EA9"/>
    <w:rsid w:val="00D122B1"/>
    <w:rsid w:val="00D13465"/>
    <w:rsid w:val="00D163AA"/>
    <w:rsid w:val="00D202CE"/>
    <w:rsid w:val="00D22E5E"/>
    <w:rsid w:val="00D2441F"/>
    <w:rsid w:val="00D32D03"/>
    <w:rsid w:val="00D357A6"/>
    <w:rsid w:val="00D35E26"/>
    <w:rsid w:val="00D42F30"/>
    <w:rsid w:val="00D46B65"/>
    <w:rsid w:val="00D539FC"/>
    <w:rsid w:val="00D55F6C"/>
    <w:rsid w:val="00D61250"/>
    <w:rsid w:val="00D626BB"/>
    <w:rsid w:val="00D74673"/>
    <w:rsid w:val="00D76CBC"/>
    <w:rsid w:val="00D808A7"/>
    <w:rsid w:val="00D8264F"/>
    <w:rsid w:val="00D84367"/>
    <w:rsid w:val="00D84511"/>
    <w:rsid w:val="00D94D85"/>
    <w:rsid w:val="00D95134"/>
    <w:rsid w:val="00D962CD"/>
    <w:rsid w:val="00D96904"/>
    <w:rsid w:val="00DA216C"/>
    <w:rsid w:val="00DA4E50"/>
    <w:rsid w:val="00DB2F24"/>
    <w:rsid w:val="00DB6D53"/>
    <w:rsid w:val="00DC06E6"/>
    <w:rsid w:val="00DC566C"/>
    <w:rsid w:val="00DC6385"/>
    <w:rsid w:val="00DD4C80"/>
    <w:rsid w:val="00DD58D1"/>
    <w:rsid w:val="00DE177E"/>
    <w:rsid w:val="00DE37BA"/>
    <w:rsid w:val="00DE757F"/>
    <w:rsid w:val="00DE7D4B"/>
    <w:rsid w:val="00DF0867"/>
    <w:rsid w:val="00DF2387"/>
    <w:rsid w:val="00E003D8"/>
    <w:rsid w:val="00E008CA"/>
    <w:rsid w:val="00E0269F"/>
    <w:rsid w:val="00E066DD"/>
    <w:rsid w:val="00E06B17"/>
    <w:rsid w:val="00E071BA"/>
    <w:rsid w:val="00E1119A"/>
    <w:rsid w:val="00E11B53"/>
    <w:rsid w:val="00E13FDC"/>
    <w:rsid w:val="00E16749"/>
    <w:rsid w:val="00E24C89"/>
    <w:rsid w:val="00E305BD"/>
    <w:rsid w:val="00E337DC"/>
    <w:rsid w:val="00E352CF"/>
    <w:rsid w:val="00E41367"/>
    <w:rsid w:val="00E46BB0"/>
    <w:rsid w:val="00E51E4A"/>
    <w:rsid w:val="00E53A51"/>
    <w:rsid w:val="00E54F70"/>
    <w:rsid w:val="00E56172"/>
    <w:rsid w:val="00E63B3C"/>
    <w:rsid w:val="00E63D4E"/>
    <w:rsid w:val="00E63D68"/>
    <w:rsid w:val="00E71A38"/>
    <w:rsid w:val="00E74E32"/>
    <w:rsid w:val="00E7636B"/>
    <w:rsid w:val="00E87755"/>
    <w:rsid w:val="00E9090D"/>
    <w:rsid w:val="00E90EF6"/>
    <w:rsid w:val="00E924DB"/>
    <w:rsid w:val="00E92BB4"/>
    <w:rsid w:val="00EB1823"/>
    <w:rsid w:val="00EB1CCC"/>
    <w:rsid w:val="00EB37F6"/>
    <w:rsid w:val="00EB72D3"/>
    <w:rsid w:val="00EC06AD"/>
    <w:rsid w:val="00EC2551"/>
    <w:rsid w:val="00EC7452"/>
    <w:rsid w:val="00EC79D7"/>
    <w:rsid w:val="00ED0AEF"/>
    <w:rsid w:val="00ED0FC0"/>
    <w:rsid w:val="00ED6696"/>
    <w:rsid w:val="00EE13C4"/>
    <w:rsid w:val="00EE13E7"/>
    <w:rsid w:val="00EE3284"/>
    <w:rsid w:val="00EE6C88"/>
    <w:rsid w:val="00EE7781"/>
    <w:rsid w:val="00EF0551"/>
    <w:rsid w:val="00EF0DB9"/>
    <w:rsid w:val="00EF3483"/>
    <w:rsid w:val="00EF4B99"/>
    <w:rsid w:val="00EF5C15"/>
    <w:rsid w:val="00F02C55"/>
    <w:rsid w:val="00F07BFA"/>
    <w:rsid w:val="00F136CF"/>
    <w:rsid w:val="00F250F6"/>
    <w:rsid w:val="00F25D33"/>
    <w:rsid w:val="00F3252C"/>
    <w:rsid w:val="00F40AE0"/>
    <w:rsid w:val="00F40AE5"/>
    <w:rsid w:val="00F40E57"/>
    <w:rsid w:val="00F41F30"/>
    <w:rsid w:val="00F43999"/>
    <w:rsid w:val="00F44A74"/>
    <w:rsid w:val="00F47752"/>
    <w:rsid w:val="00F53865"/>
    <w:rsid w:val="00F543B7"/>
    <w:rsid w:val="00F54F98"/>
    <w:rsid w:val="00F571E7"/>
    <w:rsid w:val="00F578F8"/>
    <w:rsid w:val="00F60EC0"/>
    <w:rsid w:val="00F62DD7"/>
    <w:rsid w:val="00F6614C"/>
    <w:rsid w:val="00F70720"/>
    <w:rsid w:val="00F81539"/>
    <w:rsid w:val="00F859E2"/>
    <w:rsid w:val="00F95F96"/>
    <w:rsid w:val="00FA10C7"/>
    <w:rsid w:val="00FA28A0"/>
    <w:rsid w:val="00FA4A0B"/>
    <w:rsid w:val="00FA5CCC"/>
    <w:rsid w:val="00FA604F"/>
    <w:rsid w:val="00FB0C3A"/>
    <w:rsid w:val="00FB21F7"/>
    <w:rsid w:val="00FB4DF2"/>
    <w:rsid w:val="00FC2008"/>
    <w:rsid w:val="00FC378A"/>
    <w:rsid w:val="00FC4AD8"/>
    <w:rsid w:val="00FC6B26"/>
    <w:rsid w:val="00FC6FA0"/>
    <w:rsid w:val="00FD146A"/>
    <w:rsid w:val="00FE33F2"/>
    <w:rsid w:val="00FE413F"/>
    <w:rsid w:val="00FE4EA4"/>
    <w:rsid w:val="00FE6C57"/>
    <w:rsid w:val="00FF000F"/>
    <w:rsid w:val="00FF50EE"/>
    <w:rsid w:val="00FF7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2CFEA"/>
  <w15:chartTrackingRefBased/>
  <w15:docId w15:val="{63341D6D-77D1-46CB-B610-B21E3DF69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8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1E4A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FA5CCC"/>
    <w:pPr>
      <w:ind w:left="329" w:hanging="219"/>
      <w:jc w:val="left"/>
      <w:outlineLvl w:val="0"/>
    </w:pPr>
    <w:rPr>
      <w:rFonts w:ascii="Palatino Linotype" w:eastAsia="Palatino Linotype" w:hAnsi="Palatino Linotype"/>
      <w:b/>
      <w:bCs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F6696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401659"/>
    <w:rPr>
      <w:sz w:val="21"/>
      <w:szCs w:val="21"/>
    </w:rPr>
  </w:style>
  <w:style w:type="paragraph" w:styleId="a5">
    <w:name w:val="annotation text"/>
    <w:basedOn w:val="a"/>
    <w:link w:val="a6"/>
    <w:uiPriority w:val="99"/>
    <w:semiHidden/>
    <w:unhideWhenUsed/>
    <w:rsid w:val="00401659"/>
    <w:pPr>
      <w:jc w:val="left"/>
    </w:pPr>
  </w:style>
  <w:style w:type="character" w:customStyle="1" w:styleId="a6">
    <w:name w:val="批注文字 字符"/>
    <w:basedOn w:val="a0"/>
    <w:link w:val="a5"/>
    <w:uiPriority w:val="99"/>
    <w:semiHidden/>
    <w:rsid w:val="00401659"/>
  </w:style>
  <w:style w:type="paragraph" w:styleId="a7">
    <w:name w:val="annotation subject"/>
    <w:basedOn w:val="a5"/>
    <w:next w:val="a5"/>
    <w:link w:val="a8"/>
    <w:uiPriority w:val="99"/>
    <w:semiHidden/>
    <w:unhideWhenUsed/>
    <w:rsid w:val="00401659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401659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40165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01659"/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3A549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3A549C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A5C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A5C0E"/>
    <w:rPr>
      <w:sz w:val="18"/>
      <w:szCs w:val="18"/>
    </w:rPr>
  </w:style>
  <w:style w:type="paragraph" w:styleId="af">
    <w:name w:val="List Paragraph"/>
    <w:basedOn w:val="a"/>
    <w:uiPriority w:val="1"/>
    <w:qFormat/>
    <w:rsid w:val="00501A1A"/>
    <w:pPr>
      <w:jc w:val="left"/>
    </w:pPr>
    <w:rPr>
      <w:rFonts w:asciiTheme="minorHAnsi" w:eastAsiaTheme="minorEastAsia" w:hAnsiTheme="minorHAnsi"/>
      <w:kern w:val="0"/>
      <w:sz w:val="22"/>
      <w:lang w:eastAsia="en-US"/>
    </w:rPr>
  </w:style>
  <w:style w:type="character" w:customStyle="1" w:styleId="10">
    <w:name w:val="标题 1 字符"/>
    <w:basedOn w:val="a0"/>
    <w:link w:val="1"/>
    <w:uiPriority w:val="9"/>
    <w:rsid w:val="00FA5CCC"/>
    <w:rPr>
      <w:rFonts w:ascii="Palatino Linotype" w:eastAsia="Palatino Linotype" w:hAnsi="Palatino Linotype"/>
      <w:b/>
      <w:bCs/>
      <w:kern w:val="0"/>
      <w:sz w:val="20"/>
      <w:szCs w:val="20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745D96"/>
    <w:rPr>
      <w:color w:val="605E5C"/>
      <w:shd w:val="clear" w:color="auto" w:fill="E1DFDD"/>
    </w:rPr>
  </w:style>
  <w:style w:type="paragraph" w:styleId="af0">
    <w:name w:val="Body Text"/>
    <w:basedOn w:val="a"/>
    <w:link w:val="af1"/>
    <w:uiPriority w:val="1"/>
    <w:qFormat/>
    <w:rsid w:val="00B729C0"/>
    <w:pPr>
      <w:spacing w:before="120"/>
      <w:ind w:left="110" w:firstLine="425"/>
      <w:jc w:val="left"/>
    </w:pPr>
    <w:rPr>
      <w:rFonts w:ascii="Palatino Linotype" w:eastAsia="Palatino Linotype" w:hAnsi="Palatino Linotype"/>
      <w:kern w:val="0"/>
      <w:sz w:val="20"/>
      <w:szCs w:val="20"/>
      <w:lang w:eastAsia="en-US"/>
    </w:rPr>
  </w:style>
  <w:style w:type="character" w:customStyle="1" w:styleId="af1">
    <w:name w:val="正文文本 字符"/>
    <w:basedOn w:val="a0"/>
    <w:link w:val="af0"/>
    <w:uiPriority w:val="1"/>
    <w:rsid w:val="00B729C0"/>
    <w:rPr>
      <w:rFonts w:ascii="Palatino Linotype" w:eastAsia="Palatino Linotype" w:hAnsi="Palatino Linotype"/>
      <w:kern w:val="0"/>
      <w:sz w:val="20"/>
      <w:szCs w:val="20"/>
      <w:lang w:eastAsia="en-US"/>
    </w:rPr>
  </w:style>
  <w:style w:type="paragraph" w:customStyle="1" w:styleId="MDPI21heading1">
    <w:name w:val="MDPI_2.1_heading1"/>
    <w:basedOn w:val="a"/>
    <w:qFormat/>
    <w:rsid w:val="00C72ACE"/>
    <w:pPr>
      <w:widowControl/>
      <w:adjustRightInd w:val="0"/>
      <w:snapToGrid w:val="0"/>
      <w:spacing w:before="240" w:after="120" w:line="260" w:lineRule="atLeast"/>
      <w:jc w:val="left"/>
      <w:outlineLvl w:val="0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character" w:styleId="af2">
    <w:name w:val="line number"/>
    <w:basedOn w:val="a0"/>
    <w:uiPriority w:val="99"/>
    <w:semiHidden/>
    <w:unhideWhenUsed/>
    <w:rsid w:val="003D2FA2"/>
  </w:style>
  <w:style w:type="paragraph" w:customStyle="1" w:styleId="MDPIfooterfirstpage">
    <w:name w:val="MDPI_footer_firstpage"/>
    <w:basedOn w:val="a"/>
    <w:qFormat/>
    <w:rsid w:val="00197E15"/>
    <w:pPr>
      <w:widowControl/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eastAsia="Times New Roman" w:hAnsi="Palatino Linotype" w:cs="Times New Roman"/>
      <w:kern w:val="0"/>
      <w:sz w:val="16"/>
      <w:szCs w:val="20"/>
      <w:lang w:eastAsia="de-DE"/>
    </w:rPr>
  </w:style>
  <w:style w:type="paragraph" w:styleId="af3">
    <w:name w:val="Revision"/>
    <w:hidden/>
    <w:uiPriority w:val="99"/>
    <w:semiHidden/>
    <w:rsid w:val="00123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27F00-7564-4602-A7DD-67ECCD04B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>NE.Rep</dc:description>
  <cp:lastModifiedBy>tao</cp:lastModifiedBy>
  <cp:revision>186</cp:revision>
  <cp:lastPrinted>2020-10-25T14:31:00Z</cp:lastPrinted>
  <dcterms:created xsi:type="dcterms:W3CDTF">2020-12-26T11:57:00Z</dcterms:created>
  <dcterms:modified xsi:type="dcterms:W3CDTF">2021-01-12T02:41:00Z</dcterms:modified>
</cp:coreProperties>
</file>